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EDBD5" w14:textId="7375F69F" w:rsidR="00445511" w:rsidRDefault="00020F6A" w:rsidP="00440559">
      <w:pPr>
        <w:jc w:val="center"/>
        <w:rPr>
          <w:sz w:val="28"/>
          <w:szCs w:val="28"/>
          <w:u w:val="single"/>
        </w:rPr>
      </w:pPr>
      <w:r w:rsidRPr="00440559">
        <w:rPr>
          <w:sz w:val="28"/>
          <w:szCs w:val="28"/>
          <w:u w:val="single"/>
        </w:rPr>
        <w:t>Homework 0</w:t>
      </w:r>
      <w:r w:rsidR="00EF687E">
        <w:rPr>
          <w:sz w:val="28"/>
          <w:szCs w:val="28"/>
          <w:u w:val="single"/>
        </w:rPr>
        <w:t>2</w:t>
      </w:r>
      <w:proofErr w:type="gramStart"/>
      <w:r w:rsidR="00A969F7">
        <w:rPr>
          <w:sz w:val="28"/>
          <w:szCs w:val="28"/>
          <w:u w:val="single"/>
        </w:rPr>
        <w:t xml:space="preserve">   </w:t>
      </w:r>
      <w:r w:rsidR="00E8337F">
        <w:rPr>
          <w:sz w:val="28"/>
          <w:szCs w:val="28"/>
          <w:u w:val="single"/>
        </w:rPr>
        <w:t>(</w:t>
      </w:r>
      <w:proofErr w:type="gramEnd"/>
      <w:r w:rsidR="00A969F7">
        <w:rPr>
          <w:sz w:val="28"/>
          <w:szCs w:val="28"/>
          <w:u w:val="single"/>
        </w:rPr>
        <w:t xml:space="preserve">35 </w:t>
      </w:r>
      <w:r w:rsidR="00E8337F">
        <w:rPr>
          <w:sz w:val="28"/>
          <w:szCs w:val="28"/>
          <w:u w:val="single"/>
        </w:rPr>
        <w:t xml:space="preserve">Points) – </w:t>
      </w:r>
      <w:r w:rsidR="00E8337F" w:rsidRPr="00E8337F">
        <w:rPr>
          <w:color w:val="FF0000"/>
          <w:sz w:val="28"/>
          <w:szCs w:val="28"/>
          <w:u w:val="single"/>
        </w:rPr>
        <w:t xml:space="preserve">Due Sep </w:t>
      </w:r>
      <w:r w:rsidR="00AB713D">
        <w:rPr>
          <w:color w:val="FF0000"/>
          <w:sz w:val="28"/>
          <w:szCs w:val="28"/>
          <w:u w:val="single"/>
        </w:rPr>
        <w:t>2</w:t>
      </w:r>
      <w:r w:rsidR="00415190">
        <w:rPr>
          <w:color w:val="FF0000"/>
          <w:sz w:val="28"/>
          <w:szCs w:val="28"/>
          <w:u w:val="single"/>
        </w:rPr>
        <w:t>6</w:t>
      </w:r>
      <w:r w:rsidR="00E8337F" w:rsidRPr="00E8337F">
        <w:rPr>
          <w:color w:val="FF0000"/>
          <w:sz w:val="28"/>
          <w:szCs w:val="28"/>
          <w:u w:val="single"/>
          <w:vertAlign w:val="superscript"/>
        </w:rPr>
        <w:t>t</w:t>
      </w:r>
      <w:r w:rsidR="00AB713D">
        <w:rPr>
          <w:color w:val="FF0000"/>
          <w:sz w:val="28"/>
          <w:szCs w:val="28"/>
          <w:u w:val="single"/>
          <w:vertAlign w:val="superscript"/>
        </w:rPr>
        <w:t>h</w:t>
      </w:r>
      <w:r w:rsidR="00E8337F" w:rsidRPr="00E8337F">
        <w:rPr>
          <w:color w:val="FF0000"/>
          <w:sz w:val="28"/>
          <w:szCs w:val="28"/>
          <w:u w:val="single"/>
        </w:rPr>
        <w:t xml:space="preserve"> 2020</w:t>
      </w:r>
    </w:p>
    <w:p w14:paraId="14529392" w14:textId="77777777" w:rsidR="00803467" w:rsidRDefault="00E8337F" w:rsidP="00440559">
      <w:pPr>
        <w:jc w:val="center"/>
        <w:rPr>
          <w:color w:val="FF0000"/>
          <w:u w:val="single"/>
        </w:rPr>
      </w:pPr>
      <w:r w:rsidRPr="00223C4B">
        <w:rPr>
          <w:color w:val="FF0000"/>
          <w:u w:val="single"/>
        </w:rPr>
        <w:t xml:space="preserve">Rubric: 25% </w:t>
      </w:r>
      <w:r w:rsidR="00EF687E" w:rsidRPr="00223C4B">
        <w:rPr>
          <w:color w:val="FF0000"/>
          <w:u w:val="single"/>
        </w:rPr>
        <w:t>Identify instruction format</w:t>
      </w:r>
      <w:r w:rsidRPr="00223C4B">
        <w:rPr>
          <w:color w:val="FF0000"/>
          <w:u w:val="single"/>
        </w:rPr>
        <w:t xml:space="preserve">, 50% for step by step process, 25% for </w:t>
      </w:r>
      <w:r w:rsidR="00803467">
        <w:rPr>
          <w:color w:val="FF0000"/>
          <w:u w:val="single"/>
        </w:rPr>
        <w:t xml:space="preserve">the </w:t>
      </w:r>
      <w:r w:rsidRPr="00223C4B">
        <w:rPr>
          <w:color w:val="FF0000"/>
          <w:u w:val="single"/>
        </w:rPr>
        <w:t>correct answer</w:t>
      </w:r>
      <w:r w:rsidR="00A969F7" w:rsidRPr="00223C4B">
        <w:rPr>
          <w:color w:val="FF0000"/>
          <w:u w:val="single"/>
        </w:rPr>
        <w:t xml:space="preserve">, </w:t>
      </w:r>
    </w:p>
    <w:p w14:paraId="41F40A65" w14:textId="6147930F" w:rsidR="00E8337F" w:rsidRDefault="00A969F7" w:rsidP="00440559">
      <w:pPr>
        <w:jc w:val="center"/>
        <w:rPr>
          <w:color w:val="FF0000"/>
          <w:u w:val="single"/>
        </w:rPr>
      </w:pPr>
      <w:r w:rsidRPr="00223C4B">
        <w:rPr>
          <w:color w:val="FF0000"/>
          <w:u w:val="single"/>
        </w:rPr>
        <w:t>3 points for neat</w:t>
      </w:r>
      <w:r w:rsidR="00DD051E">
        <w:rPr>
          <w:color w:val="FF0000"/>
          <w:u w:val="single"/>
        </w:rPr>
        <w:t>ness</w:t>
      </w:r>
      <w:r w:rsidR="00E8337F" w:rsidRPr="00223C4B">
        <w:rPr>
          <w:color w:val="FF0000"/>
          <w:u w:val="single"/>
        </w:rPr>
        <w:t>.</w:t>
      </w:r>
    </w:p>
    <w:p w14:paraId="11E18EFA" w14:textId="1536CF36" w:rsidR="00B83F8E" w:rsidRDefault="00B83F8E" w:rsidP="00440559">
      <w:pPr>
        <w:jc w:val="center"/>
        <w:rPr>
          <w:color w:val="FF0000"/>
          <w:u w:val="single"/>
        </w:rPr>
      </w:pPr>
    </w:p>
    <w:p w14:paraId="72B7FB8B" w14:textId="117C12C0" w:rsidR="00B83F8E" w:rsidRPr="00B83F8E" w:rsidRDefault="00B83F8E" w:rsidP="00440559">
      <w:pPr>
        <w:jc w:val="center"/>
      </w:pPr>
      <w:r>
        <w:t xml:space="preserve">Source used </w:t>
      </w:r>
      <w:hyperlink r:id="rId8" w:history="1">
        <w:r w:rsidRPr="00905960">
          <w:rPr>
            <w:rStyle w:val="Hyperlink"/>
          </w:rPr>
          <w:t>https://inst.eecs.berkeley.edu/~cs61c/resources/MIPS_help.html</w:t>
        </w:r>
      </w:hyperlink>
      <w:r>
        <w:t xml:space="preserve"> </w:t>
      </w:r>
    </w:p>
    <w:p w14:paraId="64C9A5F4" w14:textId="77777777" w:rsidR="00DD051E" w:rsidRPr="00223C4B" w:rsidRDefault="00DD051E" w:rsidP="00440559">
      <w:pPr>
        <w:jc w:val="center"/>
        <w:rPr>
          <w:color w:val="FF0000"/>
          <w:u w:val="single"/>
        </w:rPr>
      </w:pPr>
    </w:p>
    <w:p w14:paraId="314F2449" w14:textId="6FF46E0E" w:rsidR="0017272C" w:rsidRDefault="00EF687E" w:rsidP="00D840C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Translate the given </w:t>
      </w:r>
      <w:r w:rsid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four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instruction</w:t>
      </w:r>
      <w:r w:rsid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into its </w:t>
      </w:r>
      <w:r w:rsidR="00A969F7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32-bit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format and Hex </w:t>
      </w:r>
      <w:r w:rsidR="00532631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format. (</w:t>
      </w:r>
      <w:r w:rsid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4 points each)</w:t>
      </w:r>
    </w:p>
    <w:p w14:paraId="790254E1" w14:textId="77777777" w:rsidR="0075252F" w:rsidRDefault="0075252F" w:rsidP="0075252F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1AD0900E" w14:textId="7CF93EDB" w:rsidR="00EF687E" w:rsidRDefault="00EF687E" w:rsidP="00DD051E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ind w:left="63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223C4B"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  <w:t>sub $t0,</w:t>
      </w:r>
      <w:r w:rsidR="00A969F7" w:rsidRPr="00223C4B"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  <w:t xml:space="preserve"> </w:t>
      </w:r>
      <w:r w:rsidRPr="00223C4B"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  <w:t>$s1,</w:t>
      </w:r>
      <w:r w:rsidR="00A969F7" w:rsidRPr="00223C4B"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  <w:t xml:space="preserve"> </w:t>
      </w:r>
      <w:r w:rsidRPr="00223C4B"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  <w:t>$s2</w:t>
      </w:r>
    </w:p>
    <w:p w14:paraId="41AC74FB" w14:textId="703AB1F2" w:rsidR="0075252F" w:rsidRDefault="00223C4B" w:rsidP="00223C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</w:t>
      </w:r>
      <w:r w:rsidR="00DD051E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I</w:t>
      </w:r>
      <w:r w:rsidR="00A969F7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nstruction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type: </w:t>
      </w:r>
    </w:p>
    <w:p w14:paraId="16C9831C" w14:textId="7CC48657" w:rsidR="00DD051E" w:rsidRDefault="006853A2" w:rsidP="00223C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</w:r>
      <w:r w:rsidR="0086591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R </w:t>
      </w:r>
      <w:proofErr w:type="gramStart"/>
      <w:r w:rsidR="0086591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type </w:t>
      </w:r>
      <w:r w:rsidR="00612CAF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:</w:t>
      </w:r>
      <w:proofErr w:type="gramEnd"/>
      <w:r w:rsidR="00612CAF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  <w:r w:rsidR="0086591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I assume </w:t>
      </w:r>
      <w:r w:rsidR="0086591B" w:rsidRPr="0086591B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lang w:val="en-US"/>
        </w:rPr>
        <w:t>register</w:t>
      </w:r>
      <w:r w:rsidR="0086591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type.</w:t>
      </w:r>
    </w:p>
    <w:p w14:paraId="68EC2A2F" w14:textId="7DC76A43" w:rsidR="00223C4B" w:rsidRDefault="00223C4B" w:rsidP="00A96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</w:t>
      </w:r>
      <w:r w:rsidR="00DD051E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  <w:r w:rsidRPr="00A969F7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Instruction format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:</w:t>
      </w:r>
    </w:p>
    <w:p w14:paraId="1DEE1120" w14:textId="10BE0AA9" w:rsidR="00223C4B" w:rsidRDefault="006853A2" w:rsidP="00A96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</w:r>
      <w:r w:rsidR="0086591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An R type comes in the format</w:t>
      </w:r>
    </w:p>
    <w:p w14:paraId="46647453" w14:textId="4707A9A2" w:rsidR="0086591B" w:rsidRDefault="0086591B" w:rsidP="00A96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 xml:space="preserve">31-26 bits opcode “tells the ALU what circuit to run Via multiplexer </w:t>
      </w:r>
      <w:r w:rsidR="00B23CDC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election bits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”</w:t>
      </w:r>
    </w:p>
    <w:p w14:paraId="0E8AE659" w14:textId="4C2ADB65" w:rsidR="0086591B" w:rsidRDefault="0086591B" w:rsidP="00A96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 xml:space="preserve">25-21 bits </w:t>
      </w:r>
      <w:r w:rsidRPr="00B23CDC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r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egister </w:t>
      </w:r>
      <w:r w:rsidRPr="00B23CDC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s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ource</w:t>
      </w:r>
      <w:r w:rsidR="00B23CDC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: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first operand</w:t>
      </w:r>
      <w:r w:rsidR="00B23CDC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“$RS”</w:t>
      </w:r>
    </w:p>
    <w:p w14:paraId="0F7D8CD5" w14:textId="232F86D0" w:rsidR="00B23CDC" w:rsidRDefault="00B23CDC" w:rsidP="00A96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 xml:space="preserve">20-16 bits </w:t>
      </w:r>
      <w:r w:rsidRPr="00B23CDC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r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egister </w:t>
      </w:r>
      <w:r w:rsidRPr="00B23CDC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  <w:lang w:val="en-US"/>
        </w:rPr>
        <w:t>t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ransfer: second operand “$RT”</w:t>
      </w:r>
    </w:p>
    <w:p w14:paraId="4A8EBE81" w14:textId="77777777" w:rsidR="00B23CDC" w:rsidRDefault="00B23CDC" w:rsidP="00A96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 xml:space="preserve">15-11 bits </w:t>
      </w:r>
      <w:r w:rsidRPr="00B23CDC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r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egister </w:t>
      </w:r>
      <w:r w:rsidRPr="00B23CDC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d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estination: output register “$RD”</w:t>
      </w:r>
    </w:p>
    <w:p w14:paraId="4B29FA98" w14:textId="77777777" w:rsidR="00B23CDC" w:rsidRDefault="00B23CDC" w:rsidP="00A96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10-6 bits “</w:t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hamt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”: shift register amount // only used in bit shift commands</w:t>
      </w:r>
    </w:p>
    <w:p w14:paraId="59BA5A50" w14:textId="7CB44D63" w:rsidR="0086591B" w:rsidRDefault="00B23CDC" w:rsidP="00A96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5-0 bits “</w:t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funct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” extra selection bits for R type “register </w:t>
      </w:r>
      <w:r w:rsidR="00612CAF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type”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instructions   </w:t>
      </w:r>
      <w:r w:rsidR="0086591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</w:p>
    <w:tbl>
      <w:tblPr>
        <w:tblStyle w:val="TableGrid"/>
        <w:tblpPr w:leftFromText="180" w:rightFromText="180" w:vertAnchor="text" w:horzAnchor="margin" w:tblpX="-550" w:tblpY="506"/>
        <w:tblW w:w="11156" w:type="dxa"/>
        <w:tblLook w:val="04A0" w:firstRow="1" w:lastRow="0" w:firstColumn="1" w:lastColumn="0" w:noHBand="0" w:noVBand="1"/>
      </w:tblPr>
      <w:tblGrid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1"/>
        <w:gridCol w:w="351"/>
        <w:gridCol w:w="351"/>
        <w:gridCol w:w="351"/>
        <w:gridCol w:w="351"/>
        <w:gridCol w:w="351"/>
        <w:gridCol w:w="351"/>
        <w:gridCol w:w="351"/>
        <w:gridCol w:w="351"/>
        <w:gridCol w:w="351"/>
      </w:tblGrid>
      <w:tr w:rsidR="00CD2128" w14:paraId="6069A76F" w14:textId="77777777" w:rsidTr="00CD2128">
        <w:trPr>
          <w:trHeight w:val="542"/>
        </w:trPr>
        <w:tc>
          <w:tcPr>
            <w:tcW w:w="339" w:type="dxa"/>
          </w:tcPr>
          <w:p w14:paraId="14ECB715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1</w:t>
            </w:r>
          </w:p>
        </w:tc>
        <w:tc>
          <w:tcPr>
            <w:tcW w:w="334" w:type="dxa"/>
          </w:tcPr>
          <w:p w14:paraId="58386CAE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0</w:t>
            </w:r>
          </w:p>
        </w:tc>
        <w:tc>
          <w:tcPr>
            <w:tcW w:w="335" w:type="dxa"/>
          </w:tcPr>
          <w:p w14:paraId="07AE3711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9</w:t>
            </w:r>
          </w:p>
        </w:tc>
        <w:tc>
          <w:tcPr>
            <w:tcW w:w="336" w:type="dxa"/>
          </w:tcPr>
          <w:p w14:paraId="41833136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8</w:t>
            </w:r>
          </w:p>
        </w:tc>
        <w:tc>
          <w:tcPr>
            <w:tcW w:w="334" w:type="dxa"/>
          </w:tcPr>
          <w:p w14:paraId="6103BAA2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7</w:t>
            </w:r>
          </w:p>
        </w:tc>
        <w:tc>
          <w:tcPr>
            <w:tcW w:w="334" w:type="dxa"/>
          </w:tcPr>
          <w:p w14:paraId="671BC6C5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6</w:t>
            </w:r>
          </w:p>
        </w:tc>
        <w:tc>
          <w:tcPr>
            <w:tcW w:w="340" w:type="dxa"/>
          </w:tcPr>
          <w:p w14:paraId="2FA55F51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5</w:t>
            </w:r>
          </w:p>
        </w:tc>
        <w:tc>
          <w:tcPr>
            <w:tcW w:w="334" w:type="dxa"/>
          </w:tcPr>
          <w:p w14:paraId="7646618B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4</w:t>
            </w:r>
          </w:p>
        </w:tc>
        <w:tc>
          <w:tcPr>
            <w:tcW w:w="336" w:type="dxa"/>
          </w:tcPr>
          <w:p w14:paraId="0518F767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3</w:t>
            </w:r>
          </w:p>
        </w:tc>
        <w:tc>
          <w:tcPr>
            <w:tcW w:w="339" w:type="dxa"/>
          </w:tcPr>
          <w:p w14:paraId="29D7DF18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2</w:t>
            </w:r>
          </w:p>
        </w:tc>
        <w:tc>
          <w:tcPr>
            <w:tcW w:w="334" w:type="dxa"/>
          </w:tcPr>
          <w:p w14:paraId="599669CB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1</w:t>
            </w:r>
          </w:p>
        </w:tc>
        <w:tc>
          <w:tcPr>
            <w:tcW w:w="334" w:type="dxa"/>
          </w:tcPr>
          <w:p w14:paraId="7A6574EC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0</w:t>
            </w:r>
          </w:p>
        </w:tc>
        <w:tc>
          <w:tcPr>
            <w:tcW w:w="334" w:type="dxa"/>
          </w:tcPr>
          <w:p w14:paraId="21437C52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9</w:t>
            </w:r>
          </w:p>
        </w:tc>
        <w:tc>
          <w:tcPr>
            <w:tcW w:w="334" w:type="dxa"/>
          </w:tcPr>
          <w:p w14:paraId="35050F8F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8</w:t>
            </w:r>
          </w:p>
        </w:tc>
        <w:tc>
          <w:tcPr>
            <w:tcW w:w="334" w:type="dxa"/>
          </w:tcPr>
          <w:p w14:paraId="1E32BC84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7</w:t>
            </w:r>
          </w:p>
        </w:tc>
        <w:tc>
          <w:tcPr>
            <w:tcW w:w="334" w:type="dxa"/>
          </w:tcPr>
          <w:p w14:paraId="1B76C615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6</w:t>
            </w:r>
          </w:p>
        </w:tc>
        <w:tc>
          <w:tcPr>
            <w:tcW w:w="334" w:type="dxa"/>
          </w:tcPr>
          <w:p w14:paraId="3699DAF6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5</w:t>
            </w:r>
          </w:p>
        </w:tc>
        <w:tc>
          <w:tcPr>
            <w:tcW w:w="342" w:type="dxa"/>
          </w:tcPr>
          <w:p w14:paraId="4771E635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4</w:t>
            </w:r>
          </w:p>
        </w:tc>
        <w:tc>
          <w:tcPr>
            <w:tcW w:w="334" w:type="dxa"/>
          </w:tcPr>
          <w:p w14:paraId="77996D19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3</w:t>
            </w:r>
          </w:p>
        </w:tc>
        <w:tc>
          <w:tcPr>
            <w:tcW w:w="340" w:type="dxa"/>
          </w:tcPr>
          <w:p w14:paraId="53FB3CDC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2</w:t>
            </w:r>
          </w:p>
        </w:tc>
        <w:tc>
          <w:tcPr>
            <w:tcW w:w="362" w:type="dxa"/>
          </w:tcPr>
          <w:p w14:paraId="685AA999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1</w:t>
            </w:r>
          </w:p>
        </w:tc>
        <w:tc>
          <w:tcPr>
            <w:tcW w:w="334" w:type="dxa"/>
          </w:tcPr>
          <w:p w14:paraId="79293F13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0</w:t>
            </w:r>
          </w:p>
        </w:tc>
        <w:tc>
          <w:tcPr>
            <w:tcW w:w="329" w:type="dxa"/>
          </w:tcPr>
          <w:p w14:paraId="3E65BCB4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331" w:type="dxa"/>
          </w:tcPr>
          <w:p w14:paraId="60052885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329" w:type="dxa"/>
          </w:tcPr>
          <w:p w14:paraId="40F05C12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329" w:type="dxa"/>
          </w:tcPr>
          <w:p w14:paraId="6008EBA3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6</w:t>
            </w:r>
          </w:p>
        </w:tc>
        <w:tc>
          <w:tcPr>
            <w:tcW w:w="329" w:type="dxa"/>
          </w:tcPr>
          <w:p w14:paraId="5144C8E5" w14:textId="77777777" w:rsidR="00223C4B" w:rsidRPr="00612CAF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12CA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5</w:t>
            </w:r>
          </w:p>
        </w:tc>
        <w:tc>
          <w:tcPr>
            <w:tcW w:w="329" w:type="dxa"/>
          </w:tcPr>
          <w:p w14:paraId="56DBDC9F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329" w:type="dxa"/>
          </w:tcPr>
          <w:p w14:paraId="4BAB9B06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329" w:type="dxa"/>
          </w:tcPr>
          <w:p w14:paraId="1167182A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329" w:type="dxa"/>
          </w:tcPr>
          <w:p w14:paraId="3B16B4B6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782" w:type="dxa"/>
          </w:tcPr>
          <w:p w14:paraId="711F7F75" w14:textId="77777777" w:rsidR="00223C4B" w:rsidRPr="00A969F7" w:rsidRDefault="00223C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0</w:t>
            </w:r>
          </w:p>
        </w:tc>
      </w:tr>
      <w:tr w:rsidR="00CD2128" w14:paraId="0D4CBA16" w14:textId="77777777" w:rsidTr="00CD2128">
        <w:trPr>
          <w:trHeight w:val="515"/>
        </w:trPr>
        <w:tc>
          <w:tcPr>
            <w:tcW w:w="339" w:type="dxa"/>
          </w:tcPr>
          <w:p w14:paraId="504937F2" w14:textId="4AEF1682" w:rsidR="00223C4B" w:rsidRDefault="00D840C1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4" w:type="dxa"/>
          </w:tcPr>
          <w:p w14:paraId="23F42AF6" w14:textId="6F775932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5" w:type="dxa"/>
          </w:tcPr>
          <w:p w14:paraId="6920F65B" w14:textId="50A5C2E2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6" w:type="dxa"/>
          </w:tcPr>
          <w:p w14:paraId="3097FCD7" w14:textId="02322B5A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4" w:type="dxa"/>
          </w:tcPr>
          <w:p w14:paraId="51CBA0A4" w14:textId="669066EB" w:rsidR="00223C4B" w:rsidRDefault="00D840C1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4" w:type="dxa"/>
          </w:tcPr>
          <w:p w14:paraId="0BDE99EF" w14:textId="2DB749B9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40" w:type="dxa"/>
          </w:tcPr>
          <w:p w14:paraId="75C41DF1" w14:textId="6B940277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34" w:type="dxa"/>
          </w:tcPr>
          <w:p w14:paraId="7FBDA89F" w14:textId="282F7B47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6" w:type="dxa"/>
          </w:tcPr>
          <w:p w14:paraId="29FAE88E" w14:textId="409929EF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9" w:type="dxa"/>
          </w:tcPr>
          <w:p w14:paraId="19B84EC1" w14:textId="4EEA992E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4" w:type="dxa"/>
          </w:tcPr>
          <w:p w14:paraId="4EB1FA4F" w14:textId="19034E02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34" w:type="dxa"/>
          </w:tcPr>
          <w:p w14:paraId="1CDC8B62" w14:textId="2ED46377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34" w:type="dxa"/>
          </w:tcPr>
          <w:p w14:paraId="53DBEA8B" w14:textId="24F8A3AC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4" w:type="dxa"/>
          </w:tcPr>
          <w:p w14:paraId="36C1BC53" w14:textId="71ABD659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4" w:type="dxa"/>
          </w:tcPr>
          <w:p w14:paraId="41629039" w14:textId="684AFE81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34" w:type="dxa"/>
          </w:tcPr>
          <w:p w14:paraId="7D43ACE6" w14:textId="2012838A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34" w:type="dxa"/>
          </w:tcPr>
          <w:p w14:paraId="284CFDB9" w14:textId="014D1576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42" w:type="dxa"/>
          </w:tcPr>
          <w:p w14:paraId="2CAE79F3" w14:textId="053CF88F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34" w:type="dxa"/>
          </w:tcPr>
          <w:p w14:paraId="3C892DA7" w14:textId="0F182B45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40" w:type="dxa"/>
          </w:tcPr>
          <w:p w14:paraId="75A9395B" w14:textId="2D40A036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62" w:type="dxa"/>
          </w:tcPr>
          <w:p w14:paraId="780A4227" w14:textId="234EFD49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4" w:type="dxa"/>
          </w:tcPr>
          <w:p w14:paraId="3C98DA2A" w14:textId="28579204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4EF64ACF" w14:textId="42897BA5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1" w:type="dxa"/>
          </w:tcPr>
          <w:p w14:paraId="59A0C0F6" w14:textId="2F593AC4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07178E70" w14:textId="0D30322B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2DC015D6" w14:textId="0D01619C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3D128098" w14:textId="11E51291" w:rsidR="00223C4B" w:rsidRDefault="00D840C1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9" w:type="dxa"/>
          </w:tcPr>
          <w:p w14:paraId="09DC167F" w14:textId="1C05EE0A" w:rsidR="00223C4B" w:rsidRDefault="00D840C1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9" w:type="dxa"/>
          </w:tcPr>
          <w:p w14:paraId="5B57C05B" w14:textId="293BB12C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507B4211" w14:textId="7208BD3F" w:rsidR="00223C4B" w:rsidRDefault="003A554B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23A26C4E" w14:textId="078A6C05" w:rsidR="00223C4B" w:rsidRDefault="00D840C1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782" w:type="dxa"/>
          </w:tcPr>
          <w:p w14:paraId="2921B5EB" w14:textId="218E49DE" w:rsidR="00223C4B" w:rsidRDefault="00D840C1" w:rsidP="00CD212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</w:tr>
    </w:tbl>
    <w:p w14:paraId="4BDB2023" w14:textId="46A2A259" w:rsidR="00223C4B" w:rsidRPr="00CD2128" w:rsidRDefault="00223C4B" w:rsidP="00CD21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</w:t>
      </w:r>
      <w:r w:rsidR="00DD051E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32 </w:t>
      </w:r>
      <w:proofErr w:type="gram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bit</w:t>
      </w:r>
      <w:proofErr w:type="gram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Binary:</w:t>
      </w:r>
    </w:p>
    <w:p w14:paraId="258AA9D6" w14:textId="17E6A281" w:rsidR="0075252F" w:rsidRDefault="00223C4B" w:rsidP="00223C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</w:t>
      </w:r>
      <w:r w:rsidR="00DD051E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Hex Format: </w:t>
      </w:r>
    </w:p>
    <w:p w14:paraId="4603B076" w14:textId="4C25E190" w:rsidR="00CD2128" w:rsidRDefault="00CD2128" w:rsidP="00CD21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Some slots are five</w:t>
      </w:r>
      <w:r w:rsid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or six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slots but the higher bits in hex are truncated.</w:t>
      </w:r>
      <w:r w:rsid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So, the top 2 in opcode are always zero. </w:t>
      </w:r>
    </w:p>
    <w:p w14:paraId="5E52E81D" w14:textId="3B4E4D99" w:rsidR="00CD2128" w:rsidRDefault="00CD2128" w:rsidP="00CD2128">
      <w:pPr>
        <w:spacing w:before="100" w:beforeAutospacing="1" w:after="100" w:afterAutospacing="1" w:line="240" w:lineRule="auto"/>
        <w:ind w:firstLine="72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Opcode, Rs, Rt, Rd, </w:t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hamt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funct</w:t>
      </w:r>
      <w:proofErr w:type="spellEnd"/>
    </w:p>
    <w:p w14:paraId="1031ACE6" w14:textId="47D124D6" w:rsidR="0075252F" w:rsidRPr="00CD2128" w:rsidRDefault="00612CAF" w:rsidP="00CD21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0x</w:t>
      </w:r>
      <w:r w:rsidR="00D840C1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00</w:t>
      </w:r>
      <w:r w:rsidRP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,</w:t>
      </w:r>
      <w:r w:rsid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0x11, 0x12,</w:t>
      </w:r>
      <w:r w:rsid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0x08</w:t>
      </w:r>
      <w:r w:rsid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0x0,0x0</w:t>
      </w:r>
      <w:r w:rsidR="00D840C1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22</w:t>
      </w:r>
      <w:r w:rsid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</w:p>
    <w:p w14:paraId="3C8365D6" w14:textId="77777777" w:rsidR="00CD2128" w:rsidRDefault="00CD2128" w:rsidP="0075252F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0F7104AE" w14:textId="34887D56" w:rsidR="00EF687E" w:rsidRPr="00223C4B" w:rsidRDefault="00EF687E" w:rsidP="00CD2128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</w:pPr>
      <w:r w:rsidRPr="00223C4B"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  <w:lastRenderedPageBreak/>
        <w:t>and $t0, $s1, $t1</w:t>
      </w:r>
    </w:p>
    <w:p w14:paraId="58DEF0EF" w14:textId="66E3391E" w:rsidR="00CD2128" w:rsidRPr="00CD2128" w:rsidRDefault="00CD2128" w:rsidP="00CD2128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  Instruction type: </w:t>
      </w:r>
    </w:p>
    <w:p w14:paraId="7BCDDCFC" w14:textId="07145320" w:rsidR="00CD2128" w:rsidRPr="00CD2128" w:rsidRDefault="00CD2128" w:rsidP="003A55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R </w:t>
      </w:r>
      <w:proofErr w:type="gramStart"/>
      <w:r w:rsidRP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type :</w:t>
      </w:r>
      <w:proofErr w:type="gramEnd"/>
      <w:r w:rsidRP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  <w:r w:rsidRPr="00CD2128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lang w:val="en-US"/>
        </w:rPr>
        <w:t>register</w:t>
      </w:r>
      <w:r w:rsidRPr="00CD2128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type.</w:t>
      </w:r>
    </w:p>
    <w:p w14:paraId="23A3996C" w14:textId="77777777" w:rsidR="00CD2128" w:rsidRPr="003A554B" w:rsidRDefault="00CD2128" w:rsidP="003A55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   Instruction format:</w:t>
      </w:r>
    </w:p>
    <w:p w14:paraId="56419109" w14:textId="77777777" w:rsidR="00CD2128" w:rsidRPr="003A554B" w:rsidRDefault="00CD2128" w:rsidP="003A55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An R type comes in the format</w:t>
      </w:r>
    </w:p>
    <w:p w14:paraId="2C65E714" w14:textId="77777777" w:rsidR="00CD2128" w:rsidRPr="003A554B" w:rsidRDefault="00CD2128" w:rsidP="003A55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31-26 bits opcode “tells the ALU what circuit to run Via multiplexer selection bits”</w:t>
      </w:r>
    </w:p>
    <w:p w14:paraId="5C5EB7D1" w14:textId="77777777" w:rsidR="00CD2128" w:rsidRPr="003A554B" w:rsidRDefault="00CD2128" w:rsidP="003A55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 xml:space="preserve">25-21 bits </w:t>
      </w:r>
      <w:r w:rsidRPr="003A554B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r</w:t>
      </w: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egister </w:t>
      </w:r>
      <w:r w:rsidRPr="003A554B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s</w:t>
      </w: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ource: first operand “$RS”</w:t>
      </w:r>
    </w:p>
    <w:p w14:paraId="38BEA6B1" w14:textId="77777777" w:rsidR="00CD2128" w:rsidRPr="003A554B" w:rsidRDefault="00CD2128" w:rsidP="003A55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 xml:space="preserve">20-16 bits </w:t>
      </w:r>
      <w:r w:rsidRPr="003A554B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r</w:t>
      </w: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egister </w:t>
      </w: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  <w:lang w:val="en-US"/>
        </w:rPr>
        <w:t>t</w:t>
      </w: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ransfer: second operand “$RT”</w:t>
      </w:r>
    </w:p>
    <w:p w14:paraId="050D9F02" w14:textId="77777777" w:rsidR="00CD2128" w:rsidRPr="003A554B" w:rsidRDefault="00CD2128" w:rsidP="003A55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 xml:space="preserve">15-11 bits </w:t>
      </w:r>
      <w:r w:rsidRPr="003A554B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r</w:t>
      </w: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egister </w:t>
      </w:r>
      <w:r w:rsidRPr="003A554B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highlight w:val="yellow"/>
          <w:lang w:val="en-US"/>
        </w:rPr>
        <w:t>d</w:t>
      </w: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estination: output register “$RD”</w:t>
      </w:r>
    </w:p>
    <w:p w14:paraId="7699C6DF" w14:textId="77777777" w:rsidR="00CD2128" w:rsidRPr="003A554B" w:rsidRDefault="00CD2128" w:rsidP="003A55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10-6 bits “</w:t>
      </w:r>
      <w:proofErr w:type="spellStart"/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hamt</w:t>
      </w:r>
      <w:proofErr w:type="spellEnd"/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”: shift register amount // only used in bit shift commands</w:t>
      </w:r>
    </w:p>
    <w:p w14:paraId="076CC59D" w14:textId="77777777" w:rsidR="00654CB0" w:rsidRDefault="00CD2128" w:rsidP="003A55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5-0 bits “</w:t>
      </w:r>
      <w:proofErr w:type="spellStart"/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funct</w:t>
      </w:r>
      <w:proofErr w:type="spellEnd"/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” extra selection bits for R type “register type” instructions   </w:t>
      </w:r>
    </w:p>
    <w:p w14:paraId="046F4D3B" w14:textId="72E5D998" w:rsidR="00CD2128" w:rsidRPr="003A554B" w:rsidRDefault="00654CB0" w:rsidP="003A55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Hex Format: </w:t>
      </w:r>
      <w:r w:rsidR="00CD2128"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</w:p>
    <w:p w14:paraId="69C18861" w14:textId="7AE73ACA" w:rsidR="00CD2128" w:rsidRPr="003A554B" w:rsidRDefault="00CD2128" w:rsidP="003A5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ome slots are five slots</w:t>
      </w:r>
      <w:r w:rsidR="0022387D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or six</w:t>
      </w: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but the higher bits in hex are truncated.</w:t>
      </w:r>
    </w:p>
    <w:p w14:paraId="4099EA66" w14:textId="2880FAFA" w:rsidR="00CD2128" w:rsidRDefault="00CD2128" w:rsidP="003A5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Opcode, Rs, Rt, Rd, </w:t>
      </w:r>
      <w:proofErr w:type="spellStart"/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hamt</w:t>
      </w:r>
      <w:proofErr w:type="spellEnd"/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, </w:t>
      </w:r>
      <w:proofErr w:type="spellStart"/>
      <w:r w:rsidRPr="003A55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funct</w:t>
      </w:r>
      <w:proofErr w:type="spellEnd"/>
    </w:p>
    <w:p w14:paraId="7729226E" w14:textId="001ADF75" w:rsidR="003A554B" w:rsidRPr="003A554B" w:rsidRDefault="003A554B" w:rsidP="003A5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223C4B"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  <w:t>and $t0, $s1, $t1</w:t>
      </w:r>
    </w:p>
    <w:p w14:paraId="6BC219E0" w14:textId="445999A0" w:rsidR="00CD2128" w:rsidRPr="003A554B" w:rsidRDefault="003A554B" w:rsidP="003A5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0x20,0x</w:t>
      </w:r>
      <w:r w:rsidR="00287FA4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10,0x09,0x08,0x0,0x00</w:t>
      </w:r>
    </w:p>
    <w:tbl>
      <w:tblPr>
        <w:tblStyle w:val="TableGrid"/>
        <w:tblpPr w:leftFromText="180" w:rightFromText="180" w:vertAnchor="text" w:horzAnchor="margin" w:tblpX="-365" w:tblpY="506"/>
        <w:tblW w:w="10819" w:type="dxa"/>
        <w:tblLook w:val="04A0" w:firstRow="1" w:lastRow="0" w:firstColumn="1" w:lastColumn="0" w:noHBand="0" w:noVBand="1"/>
      </w:tblPr>
      <w:tblGrid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1"/>
        <w:gridCol w:w="351"/>
        <w:gridCol w:w="351"/>
        <w:gridCol w:w="351"/>
        <w:gridCol w:w="24"/>
        <w:gridCol w:w="317"/>
        <w:gridCol w:w="10"/>
        <w:gridCol w:w="351"/>
        <w:gridCol w:w="351"/>
        <w:gridCol w:w="351"/>
        <w:gridCol w:w="351"/>
        <w:gridCol w:w="351"/>
      </w:tblGrid>
      <w:tr w:rsidR="00287FA4" w14:paraId="0B7D5676" w14:textId="77777777" w:rsidTr="00287FA4">
        <w:trPr>
          <w:trHeight w:val="745"/>
        </w:trPr>
        <w:tc>
          <w:tcPr>
            <w:tcW w:w="329" w:type="dxa"/>
          </w:tcPr>
          <w:p w14:paraId="4898B324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1</w:t>
            </w:r>
          </w:p>
        </w:tc>
        <w:tc>
          <w:tcPr>
            <w:tcW w:w="329" w:type="dxa"/>
          </w:tcPr>
          <w:p w14:paraId="251D3908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0</w:t>
            </w:r>
          </w:p>
        </w:tc>
        <w:tc>
          <w:tcPr>
            <w:tcW w:w="329" w:type="dxa"/>
          </w:tcPr>
          <w:p w14:paraId="6D21B049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9</w:t>
            </w:r>
          </w:p>
        </w:tc>
        <w:tc>
          <w:tcPr>
            <w:tcW w:w="329" w:type="dxa"/>
          </w:tcPr>
          <w:p w14:paraId="4074CC31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8</w:t>
            </w:r>
          </w:p>
        </w:tc>
        <w:tc>
          <w:tcPr>
            <w:tcW w:w="329" w:type="dxa"/>
          </w:tcPr>
          <w:p w14:paraId="5BCA4E63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7</w:t>
            </w:r>
          </w:p>
        </w:tc>
        <w:tc>
          <w:tcPr>
            <w:tcW w:w="330" w:type="dxa"/>
          </w:tcPr>
          <w:p w14:paraId="7B2E1CF4" w14:textId="77777777" w:rsidR="003A554B" w:rsidRPr="003A554B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6</w:t>
            </w:r>
          </w:p>
        </w:tc>
        <w:tc>
          <w:tcPr>
            <w:tcW w:w="329" w:type="dxa"/>
          </w:tcPr>
          <w:p w14:paraId="3319B98C" w14:textId="77777777" w:rsidR="003A554B" w:rsidRPr="003A554B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5</w:t>
            </w:r>
          </w:p>
        </w:tc>
        <w:tc>
          <w:tcPr>
            <w:tcW w:w="329" w:type="dxa"/>
          </w:tcPr>
          <w:p w14:paraId="7CF001E7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4</w:t>
            </w:r>
          </w:p>
        </w:tc>
        <w:tc>
          <w:tcPr>
            <w:tcW w:w="329" w:type="dxa"/>
          </w:tcPr>
          <w:p w14:paraId="1E85F727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3</w:t>
            </w:r>
          </w:p>
        </w:tc>
        <w:tc>
          <w:tcPr>
            <w:tcW w:w="329" w:type="dxa"/>
          </w:tcPr>
          <w:p w14:paraId="14674CF1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2</w:t>
            </w:r>
          </w:p>
        </w:tc>
        <w:tc>
          <w:tcPr>
            <w:tcW w:w="329" w:type="dxa"/>
          </w:tcPr>
          <w:p w14:paraId="59FF6EC0" w14:textId="77777777" w:rsidR="003A554B" w:rsidRPr="003A554B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1</w:t>
            </w:r>
          </w:p>
        </w:tc>
        <w:tc>
          <w:tcPr>
            <w:tcW w:w="329" w:type="dxa"/>
          </w:tcPr>
          <w:p w14:paraId="3748943E" w14:textId="77777777" w:rsidR="003A554B" w:rsidRPr="003A554B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0</w:t>
            </w:r>
          </w:p>
        </w:tc>
        <w:tc>
          <w:tcPr>
            <w:tcW w:w="329" w:type="dxa"/>
          </w:tcPr>
          <w:p w14:paraId="766BD5DA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9</w:t>
            </w:r>
          </w:p>
        </w:tc>
        <w:tc>
          <w:tcPr>
            <w:tcW w:w="329" w:type="dxa"/>
          </w:tcPr>
          <w:p w14:paraId="21F80967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8</w:t>
            </w:r>
          </w:p>
        </w:tc>
        <w:tc>
          <w:tcPr>
            <w:tcW w:w="329" w:type="dxa"/>
          </w:tcPr>
          <w:p w14:paraId="438D7BF9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7</w:t>
            </w:r>
          </w:p>
        </w:tc>
        <w:tc>
          <w:tcPr>
            <w:tcW w:w="329" w:type="dxa"/>
          </w:tcPr>
          <w:p w14:paraId="25D9EB35" w14:textId="77777777" w:rsidR="003A554B" w:rsidRPr="003A554B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6</w:t>
            </w:r>
          </w:p>
        </w:tc>
        <w:tc>
          <w:tcPr>
            <w:tcW w:w="329" w:type="dxa"/>
          </w:tcPr>
          <w:p w14:paraId="34210B60" w14:textId="77777777" w:rsidR="003A554B" w:rsidRPr="003A554B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5</w:t>
            </w:r>
          </w:p>
        </w:tc>
        <w:tc>
          <w:tcPr>
            <w:tcW w:w="329" w:type="dxa"/>
          </w:tcPr>
          <w:p w14:paraId="72BE2169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4</w:t>
            </w:r>
          </w:p>
        </w:tc>
        <w:tc>
          <w:tcPr>
            <w:tcW w:w="329" w:type="dxa"/>
          </w:tcPr>
          <w:p w14:paraId="0314BA8D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3</w:t>
            </w:r>
          </w:p>
        </w:tc>
        <w:tc>
          <w:tcPr>
            <w:tcW w:w="329" w:type="dxa"/>
          </w:tcPr>
          <w:p w14:paraId="4D455B02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2</w:t>
            </w:r>
          </w:p>
        </w:tc>
        <w:tc>
          <w:tcPr>
            <w:tcW w:w="329" w:type="dxa"/>
          </w:tcPr>
          <w:p w14:paraId="78C146E0" w14:textId="77777777" w:rsidR="003A554B" w:rsidRPr="003A554B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1</w:t>
            </w:r>
          </w:p>
        </w:tc>
        <w:tc>
          <w:tcPr>
            <w:tcW w:w="329" w:type="dxa"/>
          </w:tcPr>
          <w:p w14:paraId="29C8E67A" w14:textId="77777777" w:rsidR="003A554B" w:rsidRPr="003A554B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0</w:t>
            </w:r>
          </w:p>
        </w:tc>
        <w:tc>
          <w:tcPr>
            <w:tcW w:w="324" w:type="dxa"/>
          </w:tcPr>
          <w:p w14:paraId="1B3EADC4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324" w:type="dxa"/>
          </w:tcPr>
          <w:p w14:paraId="4E9CEAB4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324" w:type="dxa"/>
          </w:tcPr>
          <w:p w14:paraId="74E4E590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361" w:type="dxa"/>
            <w:gridSpan w:val="2"/>
          </w:tcPr>
          <w:p w14:paraId="0C47ADEA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D840C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6</w:t>
            </w:r>
          </w:p>
        </w:tc>
        <w:tc>
          <w:tcPr>
            <w:tcW w:w="291" w:type="dxa"/>
          </w:tcPr>
          <w:p w14:paraId="34E7B35D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5</w:t>
            </w:r>
          </w:p>
        </w:tc>
        <w:tc>
          <w:tcPr>
            <w:tcW w:w="363" w:type="dxa"/>
            <w:gridSpan w:val="2"/>
          </w:tcPr>
          <w:p w14:paraId="37D8C9F5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333" w:type="dxa"/>
          </w:tcPr>
          <w:p w14:paraId="12C8874F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333" w:type="dxa"/>
          </w:tcPr>
          <w:p w14:paraId="31FBAA3B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333" w:type="dxa"/>
          </w:tcPr>
          <w:p w14:paraId="1EBE6CAE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594" w:type="dxa"/>
          </w:tcPr>
          <w:p w14:paraId="0A5C217C" w14:textId="77777777" w:rsidR="003A554B" w:rsidRPr="00A969F7" w:rsidRDefault="003A554B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3A554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0</w:t>
            </w:r>
          </w:p>
        </w:tc>
      </w:tr>
      <w:tr w:rsidR="00287FA4" w14:paraId="3D75E768" w14:textId="77777777" w:rsidTr="00287FA4">
        <w:trPr>
          <w:trHeight w:val="709"/>
        </w:trPr>
        <w:tc>
          <w:tcPr>
            <w:tcW w:w="329" w:type="dxa"/>
          </w:tcPr>
          <w:p w14:paraId="626A9A1F" w14:textId="13C7551E" w:rsidR="003A554B" w:rsidRDefault="0022387D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9" w:type="dxa"/>
          </w:tcPr>
          <w:p w14:paraId="2EA78C60" w14:textId="61190B94" w:rsidR="003A554B" w:rsidRDefault="0022387D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6CC1150A" w14:textId="18DE2900" w:rsidR="003A554B" w:rsidRDefault="0022387D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46511C7D" w14:textId="1DD79E9F" w:rsidR="003A554B" w:rsidRDefault="0022387D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30BECAFE" w14:textId="73ED0762" w:rsidR="003A554B" w:rsidRDefault="0022387D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0" w:type="dxa"/>
          </w:tcPr>
          <w:p w14:paraId="227E351D" w14:textId="674141B2" w:rsidR="003A554B" w:rsidRDefault="0022387D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5EC84DE9" w14:textId="7BCD203E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9" w:type="dxa"/>
          </w:tcPr>
          <w:p w14:paraId="4561BC36" w14:textId="5A2822A9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517E31EB" w14:textId="50C6A49B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714DD717" w14:textId="6FA5A7C5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52417B93" w14:textId="41222C20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352E97BC" w14:textId="3C675A6E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577FDF43" w14:textId="6404F67D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9" w:type="dxa"/>
          </w:tcPr>
          <w:p w14:paraId="5FA4F09E" w14:textId="2D711305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55AFD116" w14:textId="65F37916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54F52437" w14:textId="2DCE5A67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9" w:type="dxa"/>
          </w:tcPr>
          <w:p w14:paraId="5B7B290C" w14:textId="606EF7A9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1EE28DC0" w14:textId="1C1FEADC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9" w:type="dxa"/>
          </w:tcPr>
          <w:p w14:paraId="7464B0CD" w14:textId="0F81B2F2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55DF8F33" w14:textId="7DBAAA27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7C857290" w14:textId="7D1E9BDE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9" w:type="dxa"/>
          </w:tcPr>
          <w:p w14:paraId="2688F2C1" w14:textId="1A4E7DAD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6ED59414" w14:textId="50380A39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129EA56D" w14:textId="10ED0547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6B3CF846" w14:textId="6FF01CBA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1D0D7FAE" w14:textId="698B04A7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42" w:type="dxa"/>
            <w:gridSpan w:val="3"/>
          </w:tcPr>
          <w:p w14:paraId="29E7FF91" w14:textId="153E68E4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49" w:type="dxa"/>
          </w:tcPr>
          <w:p w14:paraId="444430D9" w14:textId="164AADBA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3" w:type="dxa"/>
          </w:tcPr>
          <w:p w14:paraId="0712C024" w14:textId="49F76334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3" w:type="dxa"/>
          </w:tcPr>
          <w:p w14:paraId="7561C73E" w14:textId="32A5A94B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33" w:type="dxa"/>
          </w:tcPr>
          <w:p w14:paraId="43258F22" w14:textId="185C6F33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594" w:type="dxa"/>
          </w:tcPr>
          <w:p w14:paraId="12F0DDB3" w14:textId="2D22BFE9" w:rsidR="003A554B" w:rsidRDefault="00287FA4" w:rsidP="00287FA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</w:tr>
    </w:tbl>
    <w:p w14:paraId="2710BC2A" w14:textId="75F6BFA0" w:rsidR="0075252F" w:rsidRDefault="0075252F" w:rsidP="007525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16225264" w14:textId="3DBF8425" w:rsidR="0075252F" w:rsidRDefault="0075252F" w:rsidP="007525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773D53A8" w14:textId="06BF5A88" w:rsidR="0075252F" w:rsidRDefault="0075252F" w:rsidP="007525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60763516" w14:textId="2A89B34D" w:rsidR="001F7AB3" w:rsidRDefault="00EF687E" w:rsidP="00AA475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From </w:t>
      </w:r>
      <w:r w:rsidR="00AB713D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below g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iven </w:t>
      </w:r>
      <w:r w:rsidR="00AB713D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four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hex values encode the MIPS instruction</w:t>
      </w:r>
      <w:r w:rsidR="00AF214F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.</w:t>
      </w:r>
      <w:r w:rsidR="00223C4B"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  <w:r w:rsid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(4 points each)</w:t>
      </w:r>
    </w:p>
    <w:p w14:paraId="0DC79404" w14:textId="77777777" w:rsidR="0075252F" w:rsidRDefault="0075252F" w:rsidP="0075252F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7591A3AE" w14:textId="5C43F170" w:rsidR="00223C4B" w:rsidRDefault="00AF214F" w:rsidP="009F753A">
      <w:pPr>
        <w:pStyle w:val="ListParagraph"/>
        <w:numPr>
          <w:ilvl w:val="1"/>
          <w:numId w:val="3"/>
        </w:numPr>
        <w:spacing w:after="0" w:line="240" w:lineRule="auto"/>
        <w:ind w:left="720"/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</w:pPr>
      <w:r w:rsidRPr="00223C4B"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  <w:t>0x0000A812</w:t>
      </w:r>
    </w:p>
    <w:p w14:paraId="3592446F" w14:textId="77777777" w:rsidR="00223C4B" w:rsidRPr="00223C4B" w:rsidRDefault="00223C4B" w:rsidP="00223C4B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</w:pPr>
    </w:p>
    <w:tbl>
      <w:tblPr>
        <w:tblStyle w:val="TableGrid"/>
        <w:tblpPr w:leftFromText="180" w:rightFromText="180" w:vertAnchor="text" w:horzAnchor="margin" w:tblpY="506"/>
        <w:tblW w:w="10692" w:type="dxa"/>
        <w:tblLayout w:type="fixed"/>
        <w:tblLook w:val="04A0" w:firstRow="1" w:lastRow="0" w:firstColumn="1" w:lastColumn="0" w:noHBand="0" w:noVBand="1"/>
      </w:tblPr>
      <w:tblGrid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286"/>
        <w:gridCol w:w="286"/>
        <w:gridCol w:w="286"/>
        <w:gridCol w:w="286"/>
        <w:gridCol w:w="289"/>
        <w:gridCol w:w="283"/>
        <w:gridCol w:w="286"/>
        <w:gridCol w:w="286"/>
        <w:gridCol w:w="286"/>
        <w:gridCol w:w="286"/>
      </w:tblGrid>
      <w:tr w:rsidR="00223C4B" w14:paraId="33FF11ED" w14:textId="77777777" w:rsidTr="00D840C1">
        <w:trPr>
          <w:trHeight w:val="373"/>
        </w:trPr>
        <w:tc>
          <w:tcPr>
            <w:tcW w:w="356" w:type="dxa"/>
          </w:tcPr>
          <w:p w14:paraId="6F4139DA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1</w:t>
            </w:r>
          </w:p>
        </w:tc>
        <w:tc>
          <w:tcPr>
            <w:tcW w:w="356" w:type="dxa"/>
          </w:tcPr>
          <w:p w14:paraId="345552E9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0</w:t>
            </w:r>
          </w:p>
        </w:tc>
        <w:tc>
          <w:tcPr>
            <w:tcW w:w="356" w:type="dxa"/>
          </w:tcPr>
          <w:p w14:paraId="485A9214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9</w:t>
            </w:r>
          </w:p>
        </w:tc>
        <w:tc>
          <w:tcPr>
            <w:tcW w:w="356" w:type="dxa"/>
          </w:tcPr>
          <w:p w14:paraId="55A2F683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8</w:t>
            </w:r>
          </w:p>
        </w:tc>
        <w:tc>
          <w:tcPr>
            <w:tcW w:w="356" w:type="dxa"/>
          </w:tcPr>
          <w:p w14:paraId="67D7D2FC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7</w:t>
            </w:r>
          </w:p>
        </w:tc>
        <w:tc>
          <w:tcPr>
            <w:tcW w:w="356" w:type="dxa"/>
          </w:tcPr>
          <w:p w14:paraId="5DC5EDC1" w14:textId="77777777" w:rsidR="00223C4B" w:rsidRPr="000E1B3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0E1B3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6</w:t>
            </w:r>
          </w:p>
        </w:tc>
        <w:tc>
          <w:tcPr>
            <w:tcW w:w="356" w:type="dxa"/>
          </w:tcPr>
          <w:p w14:paraId="0D3EE7A6" w14:textId="77777777" w:rsidR="00223C4B" w:rsidRPr="000E1B3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0E1B3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5</w:t>
            </w:r>
          </w:p>
        </w:tc>
        <w:tc>
          <w:tcPr>
            <w:tcW w:w="356" w:type="dxa"/>
          </w:tcPr>
          <w:p w14:paraId="41497950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4</w:t>
            </w:r>
          </w:p>
        </w:tc>
        <w:tc>
          <w:tcPr>
            <w:tcW w:w="356" w:type="dxa"/>
          </w:tcPr>
          <w:p w14:paraId="3ABFB9C5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3</w:t>
            </w:r>
          </w:p>
        </w:tc>
        <w:tc>
          <w:tcPr>
            <w:tcW w:w="356" w:type="dxa"/>
          </w:tcPr>
          <w:p w14:paraId="68468DE2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2</w:t>
            </w:r>
          </w:p>
        </w:tc>
        <w:tc>
          <w:tcPr>
            <w:tcW w:w="356" w:type="dxa"/>
          </w:tcPr>
          <w:p w14:paraId="75BE16B4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1</w:t>
            </w:r>
          </w:p>
        </w:tc>
        <w:tc>
          <w:tcPr>
            <w:tcW w:w="356" w:type="dxa"/>
          </w:tcPr>
          <w:p w14:paraId="1879DE0C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0</w:t>
            </w:r>
          </w:p>
        </w:tc>
        <w:tc>
          <w:tcPr>
            <w:tcW w:w="356" w:type="dxa"/>
          </w:tcPr>
          <w:p w14:paraId="16482025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9</w:t>
            </w:r>
          </w:p>
        </w:tc>
        <w:tc>
          <w:tcPr>
            <w:tcW w:w="356" w:type="dxa"/>
          </w:tcPr>
          <w:p w14:paraId="6805DE3E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8</w:t>
            </w:r>
          </w:p>
        </w:tc>
        <w:tc>
          <w:tcPr>
            <w:tcW w:w="356" w:type="dxa"/>
          </w:tcPr>
          <w:p w14:paraId="442BD035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7</w:t>
            </w:r>
          </w:p>
        </w:tc>
        <w:tc>
          <w:tcPr>
            <w:tcW w:w="356" w:type="dxa"/>
          </w:tcPr>
          <w:p w14:paraId="5FDF595E" w14:textId="77777777" w:rsidR="00223C4B" w:rsidRPr="000E1B3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0E1B3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6</w:t>
            </w:r>
          </w:p>
        </w:tc>
        <w:tc>
          <w:tcPr>
            <w:tcW w:w="356" w:type="dxa"/>
          </w:tcPr>
          <w:p w14:paraId="16745C5E" w14:textId="77777777" w:rsidR="00223C4B" w:rsidRPr="000E1B3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0E1B3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5</w:t>
            </w:r>
          </w:p>
        </w:tc>
        <w:tc>
          <w:tcPr>
            <w:tcW w:w="356" w:type="dxa"/>
          </w:tcPr>
          <w:p w14:paraId="0908473C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4</w:t>
            </w:r>
          </w:p>
        </w:tc>
        <w:tc>
          <w:tcPr>
            <w:tcW w:w="356" w:type="dxa"/>
          </w:tcPr>
          <w:p w14:paraId="1DA18E68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3</w:t>
            </w:r>
          </w:p>
        </w:tc>
        <w:tc>
          <w:tcPr>
            <w:tcW w:w="356" w:type="dxa"/>
          </w:tcPr>
          <w:p w14:paraId="59E0FBCE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2</w:t>
            </w:r>
          </w:p>
        </w:tc>
        <w:tc>
          <w:tcPr>
            <w:tcW w:w="356" w:type="dxa"/>
          </w:tcPr>
          <w:p w14:paraId="2728E761" w14:textId="77777777" w:rsidR="00223C4B" w:rsidRPr="000E1B3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0E1B3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1</w:t>
            </w:r>
          </w:p>
        </w:tc>
        <w:tc>
          <w:tcPr>
            <w:tcW w:w="356" w:type="dxa"/>
          </w:tcPr>
          <w:p w14:paraId="67412A09" w14:textId="77777777" w:rsidR="00223C4B" w:rsidRPr="000E1B3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0E1B3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0</w:t>
            </w:r>
          </w:p>
        </w:tc>
        <w:tc>
          <w:tcPr>
            <w:tcW w:w="286" w:type="dxa"/>
          </w:tcPr>
          <w:p w14:paraId="49F68525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286" w:type="dxa"/>
          </w:tcPr>
          <w:p w14:paraId="115EA92C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286" w:type="dxa"/>
          </w:tcPr>
          <w:p w14:paraId="778CB075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286" w:type="dxa"/>
          </w:tcPr>
          <w:p w14:paraId="6B5A7089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D840C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6</w:t>
            </w:r>
          </w:p>
        </w:tc>
        <w:tc>
          <w:tcPr>
            <w:tcW w:w="289" w:type="dxa"/>
          </w:tcPr>
          <w:p w14:paraId="079C37AD" w14:textId="77777777" w:rsidR="00223C4B" w:rsidRPr="00D840C1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D840C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5</w:t>
            </w:r>
          </w:p>
        </w:tc>
        <w:tc>
          <w:tcPr>
            <w:tcW w:w="283" w:type="dxa"/>
          </w:tcPr>
          <w:p w14:paraId="0F109DB9" w14:textId="77777777" w:rsidR="00223C4B" w:rsidRPr="00D840C1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D840C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286" w:type="dxa"/>
          </w:tcPr>
          <w:p w14:paraId="0B7F8CB0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286" w:type="dxa"/>
          </w:tcPr>
          <w:p w14:paraId="3745048B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286" w:type="dxa"/>
          </w:tcPr>
          <w:p w14:paraId="6DCC22B5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286" w:type="dxa"/>
          </w:tcPr>
          <w:p w14:paraId="4B5C6E44" w14:textId="77777777" w:rsidR="00223C4B" w:rsidRPr="00A969F7" w:rsidRDefault="00223C4B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0</w:t>
            </w:r>
          </w:p>
        </w:tc>
      </w:tr>
      <w:tr w:rsidR="00223C4B" w14:paraId="6A43FE0B" w14:textId="77777777" w:rsidTr="00D840C1">
        <w:trPr>
          <w:trHeight w:val="355"/>
        </w:trPr>
        <w:tc>
          <w:tcPr>
            <w:tcW w:w="356" w:type="dxa"/>
          </w:tcPr>
          <w:p w14:paraId="5B5F882A" w14:textId="52484376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7AF78FA4" w14:textId="3950EE65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064E855C" w14:textId="70D65B13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0D5EDACA" w14:textId="6A70E58E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0AFC2BFC" w14:textId="082369F5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073029A8" w14:textId="51A488A9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5DBAD3F7" w14:textId="301B9F20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6362A4F0" w14:textId="542E06E7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5A5E6ED7" w14:textId="04CBA22A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73CF1E45" w14:textId="1318DB5C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6BC93A0B" w14:textId="3BA41171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21C4B74D" w14:textId="203DFEA9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12B8CFD4" w14:textId="055F4E5F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5709BD19" w14:textId="344E5619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2BA8540E" w14:textId="3C49D0C7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73AD6D1B" w14:textId="76DB3802" w:rsidR="00223C4B" w:rsidRDefault="00B83F8E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5F3FA4B6" w14:textId="4BC99619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56" w:type="dxa"/>
          </w:tcPr>
          <w:p w14:paraId="279EB65B" w14:textId="0F902696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0EC68B8A" w14:textId="2824F261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56" w:type="dxa"/>
          </w:tcPr>
          <w:p w14:paraId="71E3F5BC" w14:textId="2C733B52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56" w:type="dxa"/>
          </w:tcPr>
          <w:p w14:paraId="51572DE0" w14:textId="1D406E06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56" w:type="dxa"/>
          </w:tcPr>
          <w:p w14:paraId="1887B887" w14:textId="11A90C10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86" w:type="dxa"/>
          </w:tcPr>
          <w:p w14:paraId="29BED7D4" w14:textId="4C05B2CC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86" w:type="dxa"/>
          </w:tcPr>
          <w:p w14:paraId="196AB01E" w14:textId="27037E01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86" w:type="dxa"/>
          </w:tcPr>
          <w:p w14:paraId="2CF3290B" w14:textId="2B1A322C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86" w:type="dxa"/>
          </w:tcPr>
          <w:p w14:paraId="077A630A" w14:textId="6162EC90" w:rsidR="00223C4B" w:rsidRDefault="007E2B7F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89" w:type="dxa"/>
          </w:tcPr>
          <w:p w14:paraId="7D363A84" w14:textId="583D5C7D" w:rsidR="00223C4B" w:rsidRDefault="000E1B37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83" w:type="dxa"/>
          </w:tcPr>
          <w:p w14:paraId="246FC986" w14:textId="4511FFE7" w:rsidR="00223C4B" w:rsidRDefault="000E1B37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86" w:type="dxa"/>
          </w:tcPr>
          <w:p w14:paraId="6F92DEFC" w14:textId="3FAAA0FD" w:rsidR="00223C4B" w:rsidRDefault="000E1B37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86" w:type="dxa"/>
          </w:tcPr>
          <w:p w14:paraId="70816A6C" w14:textId="0FEED73D" w:rsidR="00223C4B" w:rsidRDefault="000E1B37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86" w:type="dxa"/>
          </w:tcPr>
          <w:p w14:paraId="2FDC9B42" w14:textId="5E930840" w:rsidR="00223C4B" w:rsidRDefault="000E1B37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86" w:type="dxa"/>
          </w:tcPr>
          <w:p w14:paraId="3D3D0DB7" w14:textId="49B05617" w:rsidR="00223C4B" w:rsidRDefault="000E1B37" w:rsidP="00D840C1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</w:tr>
    </w:tbl>
    <w:p w14:paraId="4895C679" w14:textId="69CC3E68" w:rsidR="0075252F" w:rsidRPr="00223C4B" w:rsidRDefault="009F753A" w:rsidP="00223C4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    </w:t>
      </w:r>
      <w:r w:rsidR="00223C4B"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32 bit</w:t>
      </w:r>
      <w:r w:rsidR="00647F23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</w:t>
      </w:r>
      <w:r w:rsidR="00223C4B"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Binary:</w:t>
      </w:r>
    </w:p>
    <w:p w14:paraId="581EF82B" w14:textId="312AC207" w:rsidR="0075252F" w:rsidRDefault="0075252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222C9FDC" w14:textId="77777777" w:rsidR="007E2B7F" w:rsidRDefault="007E2B7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490093EF" w14:textId="36381FE7" w:rsidR="007E2B7F" w:rsidRDefault="000E1B37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No opcode</w:t>
      </w:r>
    </w:p>
    <w:p w14:paraId="506243FC" w14:textId="23AECF9D" w:rsidR="000E1B37" w:rsidRDefault="007E2B7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Function code 18</w:t>
      </w:r>
    </w:p>
    <w:p w14:paraId="045F7F33" w14:textId="59DA0117" w:rsidR="007E2B7F" w:rsidRDefault="007E2B7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Move from lo</w:t>
      </w:r>
    </w:p>
    <w:p w14:paraId="1B68BFE6" w14:textId="59BA5473" w:rsidR="007E2B7F" w:rsidRDefault="007E2B7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Assumption no truncating //this cost me 3 hours</w:t>
      </w:r>
    </w:p>
    <w:p w14:paraId="681AE474" w14:textId="6FB7CA4F" w:rsidR="0075252F" w:rsidRDefault="007E2B7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No shift</w:t>
      </w:r>
    </w:p>
    <w:p w14:paraId="78D91D53" w14:textId="657C5E03" w:rsidR="007E2B7F" w:rsidRDefault="007E2B7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Destination register 16+1+4 = 21 $s5</w:t>
      </w:r>
    </w:p>
    <w:p w14:paraId="1B1AD706" w14:textId="77777777" w:rsidR="007E2B7F" w:rsidRDefault="007E2B7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0AD3EEED" w14:textId="75F55CA9" w:rsidR="00223C4B" w:rsidRDefault="00223C4B" w:rsidP="00223C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Instruction format:</w:t>
      </w:r>
    </w:p>
    <w:p w14:paraId="60F0B64E" w14:textId="7FC20C2A" w:rsidR="00223C4B" w:rsidRPr="00223C4B" w:rsidRDefault="007E2B7F" w:rsidP="00223C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R type</w:t>
      </w:r>
      <w:r w:rsidR="00672A96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: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  <w:r w:rsidR="00672A96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R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egister type</w:t>
      </w:r>
    </w:p>
    <w:p w14:paraId="28941D00" w14:textId="55294AC9" w:rsidR="0075252F" w:rsidRDefault="0075252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2C26ED4B" w14:textId="257A390E" w:rsidR="0075252F" w:rsidRPr="00223C4B" w:rsidRDefault="00223C4B" w:rsidP="00223C4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    </w:t>
      </w:r>
      <w:r w:rsidR="00B83F8E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MIPS Instruction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:</w:t>
      </w:r>
    </w:p>
    <w:p w14:paraId="3DB890B6" w14:textId="1F9CA690" w:rsidR="0075252F" w:rsidRDefault="000E1B37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Mflo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  <w:r w:rsidR="007E2B7F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$s5</w:t>
      </w:r>
    </w:p>
    <w:p w14:paraId="162D54F4" w14:textId="6420D7B3" w:rsidR="0075252F" w:rsidRDefault="0075252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5AFFDDAB" w14:textId="24E7DBB0" w:rsidR="0075252F" w:rsidRDefault="0075252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6DE3BE5C" w14:textId="77777777" w:rsidR="0075252F" w:rsidRPr="00AF214F" w:rsidRDefault="0075252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1EE8E10A" w14:textId="550ABDF1" w:rsidR="00AF214F" w:rsidRPr="00223C4B" w:rsidRDefault="00AF214F" w:rsidP="009F753A">
      <w:pPr>
        <w:pStyle w:val="ListParagraph"/>
        <w:numPr>
          <w:ilvl w:val="1"/>
          <w:numId w:val="3"/>
        </w:numPr>
        <w:spacing w:after="0" w:line="240" w:lineRule="auto"/>
        <w:ind w:left="630"/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</w:pPr>
      <w:r w:rsidRPr="00223C4B">
        <w:rPr>
          <w:rFonts w:ascii="Lucida Console" w:hAnsi="Lucida Console"/>
          <w:color w:val="C00000"/>
          <w:spacing w:val="15"/>
        </w:rPr>
        <w:t>0x02286025</w:t>
      </w:r>
    </w:p>
    <w:p w14:paraId="18259D65" w14:textId="7613F32C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7664C3C3" w14:textId="12B6F585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3C09F3DE" w14:textId="3D4B6112" w:rsidR="00223C4B" w:rsidRPr="00223C4B" w:rsidRDefault="00223C4B" w:rsidP="00223C4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    </w:t>
      </w: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32 </w:t>
      </w:r>
      <w:r w:rsidR="00647F23"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bits</w:t>
      </w: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Binary:</w:t>
      </w:r>
    </w:p>
    <w:tbl>
      <w:tblPr>
        <w:tblStyle w:val="TableGrid"/>
        <w:tblpPr w:leftFromText="180" w:rightFromText="180" w:vertAnchor="text" w:horzAnchor="margin" w:tblpY="130"/>
        <w:tblW w:w="9464" w:type="dxa"/>
        <w:tblLook w:val="04A0" w:firstRow="1" w:lastRow="0" w:firstColumn="1" w:lastColumn="0" w:noHBand="0" w:noVBand="1"/>
      </w:tblPr>
      <w:tblGrid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4"/>
        <w:gridCol w:w="324"/>
        <w:gridCol w:w="324"/>
        <w:gridCol w:w="324"/>
        <w:gridCol w:w="324"/>
        <w:gridCol w:w="324"/>
        <w:gridCol w:w="324"/>
        <w:gridCol w:w="324"/>
        <w:gridCol w:w="324"/>
        <w:gridCol w:w="324"/>
      </w:tblGrid>
      <w:tr w:rsidR="00672A96" w14:paraId="799B4CC6" w14:textId="77777777" w:rsidTr="007E2B7F">
        <w:trPr>
          <w:trHeight w:val="417"/>
        </w:trPr>
        <w:tc>
          <w:tcPr>
            <w:tcW w:w="297" w:type="dxa"/>
          </w:tcPr>
          <w:p w14:paraId="3230A37E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1</w:t>
            </w:r>
          </w:p>
        </w:tc>
        <w:tc>
          <w:tcPr>
            <w:tcW w:w="297" w:type="dxa"/>
          </w:tcPr>
          <w:p w14:paraId="0EFCE6B4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0</w:t>
            </w:r>
          </w:p>
        </w:tc>
        <w:tc>
          <w:tcPr>
            <w:tcW w:w="297" w:type="dxa"/>
          </w:tcPr>
          <w:p w14:paraId="172B3746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9</w:t>
            </w:r>
          </w:p>
        </w:tc>
        <w:tc>
          <w:tcPr>
            <w:tcW w:w="297" w:type="dxa"/>
          </w:tcPr>
          <w:p w14:paraId="6FF42E86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8</w:t>
            </w:r>
          </w:p>
        </w:tc>
        <w:tc>
          <w:tcPr>
            <w:tcW w:w="297" w:type="dxa"/>
          </w:tcPr>
          <w:p w14:paraId="05A9D06E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7</w:t>
            </w:r>
          </w:p>
        </w:tc>
        <w:tc>
          <w:tcPr>
            <w:tcW w:w="297" w:type="dxa"/>
          </w:tcPr>
          <w:p w14:paraId="5EADC847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6</w:t>
            </w:r>
          </w:p>
        </w:tc>
        <w:tc>
          <w:tcPr>
            <w:tcW w:w="297" w:type="dxa"/>
          </w:tcPr>
          <w:p w14:paraId="4BE92E19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5</w:t>
            </w:r>
          </w:p>
        </w:tc>
        <w:tc>
          <w:tcPr>
            <w:tcW w:w="297" w:type="dxa"/>
          </w:tcPr>
          <w:p w14:paraId="4B9A5AE9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4</w:t>
            </w:r>
          </w:p>
        </w:tc>
        <w:tc>
          <w:tcPr>
            <w:tcW w:w="297" w:type="dxa"/>
          </w:tcPr>
          <w:p w14:paraId="7B9E70B6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3</w:t>
            </w:r>
          </w:p>
        </w:tc>
        <w:tc>
          <w:tcPr>
            <w:tcW w:w="297" w:type="dxa"/>
          </w:tcPr>
          <w:p w14:paraId="0856EEAE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2</w:t>
            </w:r>
          </w:p>
        </w:tc>
        <w:tc>
          <w:tcPr>
            <w:tcW w:w="297" w:type="dxa"/>
          </w:tcPr>
          <w:p w14:paraId="0A0F46BB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1</w:t>
            </w:r>
          </w:p>
        </w:tc>
        <w:tc>
          <w:tcPr>
            <w:tcW w:w="297" w:type="dxa"/>
          </w:tcPr>
          <w:p w14:paraId="07192C49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0</w:t>
            </w:r>
          </w:p>
        </w:tc>
        <w:tc>
          <w:tcPr>
            <w:tcW w:w="297" w:type="dxa"/>
          </w:tcPr>
          <w:p w14:paraId="6BC49068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9</w:t>
            </w:r>
          </w:p>
        </w:tc>
        <w:tc>
          <w:tcPr>
            <w:tcW w:w="297" w:type="dxa"/>
          </w:tcPr>
          <w:p w14:paraId="6EE4E635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8</w:t>
            </w:r>
          </w:p>
        </w:tc>
        <w:tc>
          <w:tcPr>
            <w:tcW w:w="297" w:type="dxa"/>
          </w:tcPr>
          <w:p w14:paraId="5E6065FB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7</w:t>
            </w:r>
          </w:p>
        </w:tc>
        <w:tc>
          <w:tcPr>
            <w:tcW w:w="297" w:type="dxa"/>
          </w:tcPr>
          <w:p w14:paraId="33352939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6</w:t>
            </w:r>
          </w:p>
        </w:tc>
        <w:tc>
          <w:tcPr>
            <w:tcW w:w="297" w:type="dxa"/>
          </w:tcPr>
          <w:p w14:paraId="197B3DC9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5</w:t>
            </w:r>
          </w:p>
        </w:tc>
        <w:tc>
          <w:tcPr>
            <w:tcW w:w="297" w:type="dxa"/>
          </w:tcPr>
          <w:p w14:paraId="27FE05D6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4</w:t>
            </w:r>
          </w:p>
        </w:tc>
        <w:tc>
          <w:tcPr>
            <w:tcW w:w="297" w:type="dxa"/>
          </w:tcPr>
          <w:p w14:paraId="5732B6F6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3</w:t>
            </w:r>
          </w:p>
        </w:tc>
        <w:tc>
          <w:tcPr>
            <w:tcW w:w="297" w:type="dxa"/>
          </w:tcPr>
          <w:p w14:paraId="4FA1DB80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2</w:t>
            </w:r>
          </w:p>
        </w:tc>
        <w:tc>
          <w:tcPr>
            <w:tcW w:w="297" w:type="dxa"/>
          </w:tcPr>
          <w:p w14:paraId="0F6E9911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1</w:t>
            </w:r>
          </w:p>
        </w:tc>
        <w:tc>
          <w:tcPr>
            <w:tcW w:w="297" w:type="dxa"/>
          </w:tcPr>
          <w:p w14:paraId="20F2D34E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0</w:t>
            </w:r>
          </w:p>
        </w:tc>
        <w:tc>
          <w:tcPr>
            <w:tcW w:w="293" w:type="dxa"/>
          </w:tcPr>
          <w:p w14:paraId="1EA11EAC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293" w:type="dxa"/>
          </w:tcPr>
          <w:p w14:paraId="26225CF7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293" w:type="dxa"/>
          </w:tcPr>
          <w:p w14:paraId="0F553737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293" w:type="dxa"/>
          </w:tcPr>
          <w:p w14:paraId="5333F765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6</w:t>
            </w:r>
          </w:p>
        </w:tc>
        <w:tc>
          <w:tcPr>
            <w:tcW w:w="293" w:type="dxa"/>
          </w:tcPr>
          <w:p w14:paraId="0BA6C34C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5</w:t>
            </w:r>
          </w:p>
        </w:tc>
        <w:tc>
          <w:tcPr>
            <w:tcW w:w="293" w:type="dxa"/>
          </w:tcPr>
          <w:p w14:paraId="179EF9C7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293" w:type="dxa"/>
          </w:tcPr>
          <w:p w14:paraId="48E0FF7D" w14:textId="77777777" w:rsidR="009F753A" w:rsidRPr="00672A96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672A9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293" w:type="dxa"/>
          </w:tcPr>
          <w:p w14:paraId="7AB64116" w14:textId="77777777" w:rsidR="009F753A" w:rsidRPr="00A969F7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293" w:type="dxa"/>
          </w:tcPr>
          <w:p w14:paraId="3CEBF1A9" w14:textId="77777777" w:rsidR="009F753A" w:rsidRPr="00A969F7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293" w:type="dxa"/>
          </w:tcPr>
          <w:p w14:paraId="42A2C639" w14:textId="77777777" w:rsidR="009F753A" w:rsidRPr="00A969F7" w:rsidRDefault="009F753A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0</w:t>
            </w:r>
          </w:p>
        </w:tc>
      </w:tr>
      <w:tr w:rsidR="00672A96" w14:paraId="2211F1E5" w14:textId="77777777" w:rsidTr="007E2B7F">
        <w:trPr>
          <w:trHeight w:val="397"/>
        </w:trPr>
        <w:tc>
          <w:tcPr>
            <w:tcW w:w="297" w:type="dxa"/>
          </w:tcPr>
          <w:p w14:paraId="55DD407D" w14:textId="21DA75C6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23FFDF4B" w14:textId="78EC71E6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2A25F898" w14:textId="3369B25D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0DBEA97A" w14:textId="07A3D687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66786105" w14:textId="4714E50C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332EE365" w14:textId="5A569813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28D666B8" w14:textId="69F0EA3A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97" w:type="dxa"/>
          </w:tcPr>
          <w:p w14:paraId="442F7031" w14:textId="427EA029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6AEFEF59" w14:textId="0D6DA5CF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11BE2A96" w14:textId="66DB7D95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47747CB5" w14:textId="7C3DB87D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97" w:type="dxa"/>
          </w:tcPr>
          <w:p w14:paraId="5AE0F8C7" w14:textId="1C1CF4D6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03B4E002" w14:textId="47D04612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97" w:type="dxa"/>
          </w:tcPr>
          <w:p w14:paraId="4D026DEA" w14:textId="1B0C7424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713F84E5" w14:textId="5348630B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2CDA2BB2" w14:textId="3015E6EA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48CB11B9" w14:textId="50FFD0EF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3173B9AE" w14:textId="4C2494BA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97" w:type="dxa"/>
          </w:tcPr>
          <w:p w14:paraId="3FA70906" w14:textId="3F36EA8F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97" w:type="dxa"/>
          </w:tcPr>
          <w:p w14:paraId="06120998" w14:textId="67EA465A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7D06BA99" w14:textId="67F63A8F" w:rsidR="009F753A" w:rsidRDefault="00672A96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7" w:type="dxa"/>
          </w:tcPr>
          <w:p w14:paraId="06316A22" w14:textId="0E2DD0D7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3" w:type="dxa"/>
          </w:tcPr>
          <w:p w14:paraId="30C15938" w14:textId="451693B8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3" w:type="dxa"/>
          </w:tcPr>
          <w:p w14:paraId="04887C09" w14:textId="3328F39D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3" w:type="dxa"/>
          </w:tcPr>
          <w:p w14:paraId="030B0BB6" w14:textId="33F40322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3" w:type="dxa"/>
          </w:tcPr>
          <w:p w14:paraId="59CCFF8F" w14:textId="6977CCAD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3" w:type="dxa"/>
          </w:tcPr>
          <w:p w14:paraId="287504DE" w14:textId="22DF3EC5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93" w:type="dxa"/>
          </w:tcPr>
          <w:p w14:paraId="2C48830E" w14:textId="21750F78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3" w:type="dxa"/>
          </w:tcPr>
          <w:p w14:paraId="74D871B8" w14:textId="2E417D6A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3" w:type="dxa"/>
          </w:tcPr>
          <w:p w14:paraId="2E8FA48B" w14:textId="1CCE37DB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93" w:type="dxa"/>
          </w:tcPr>
          <w:p w14:paraId="57A83658" w14:textId="5FFA34F3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93" w:type="dxa"/>
          </w:tcPr>
          <w:p w14:paraId="6B39C39B" w14:textId="57AE9796" w:rsidR="009F753A" w:rsidRDefault="007E2B7F" w:rsidP="009F753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</w:tr>
    </w:tbl>
    <w:p w14:paraId="6CFBC7C9" w14:textId="5AAE4610" w:rsidR="00672A96" w:rsidRDefault="00672A96" w:rsidP="00672A9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6AC2BA76" w14:textId="625ABFE8" w:rsidR="00672A96" w:rsidRDefault="00672A96" w:rsidP="00672A9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No opcode</w:t>
      </w:r>
    </w:p>
    <w:p w14:paraId="4E810F22" w14:textId="4B31D2D3" w:rsidR="00672A96" w:rsidRDefault="00672A96" w:rsidP="00672A9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Function code 0x25 or 37 or</w:t>
      </w:r>
    </w:p>
    <w:p w14:paraId="5171C0FE" w14:textId="70ADAEA0" w:rsidR="00672A96" w:rsidRDefault="00672A96" w:rsidP="00672A9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Register type</w:t>
      </w:r>
    </w:p>
    <w:p w14:paraId="521117AD" w14:textId="74C622E2" w:rsidR="0059161C" w:rsidRDefault="0059161C" w:rsidP="00672A9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70352C8A" w14:textId="1D5E6129" w:rsidR="0059161C" w:rsidRDefault="0059161C" w:rsidP="00672A9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Source register 17</w:t>
      </w:r>
    </w:p>
    <w:p w14:paraId="48C2234F" w14:textId="66FA80C5" w:rsidR="0059161C" w:rsidRDefault="0059161C" w:rsidP="00672A9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Transfer register 8</w:t>
      </w:r>
    </w:p>
    <w:p w14:paraId="332AEDB8" w14:textId="32F3DA93" w:rsidR="0059161C" w:rsidRDefault="0059161C" w:rsidP="00672A9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>Destination register 13</w:t>
      </w:r>
    </w:p>
    <w:p w14:paraId="501504B4" w14:textId="457B2FC4" w:rsidR="0059161C" w:rsidRDefault="0059161C" w:rsidP="00672A9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</w:r>
    </w:p>
    <w:p w14:paraId="24E36E5A" w14:textId="523EDA4E" w:rsidR="0059161C" w:rsidRDefault="0059161C" w:rsidP="0059161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  <w:t xml:space="preserve">No </w:t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hamt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</w:r>
    </w:p>
    <w:p w14:paraId="77A5AA43" w14:textId="78B932AD" w:rsidR="00223C4B" w:rsidRDefault="00647F23" w:rsidP="00647F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</w:t>
      </w:r>
      <w:r w:rsidR="00223C4B"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Instruction format:</w:t>
      </w:r>
    </w:p>
    <w:p w14:paraId="2981D54F" w14:textId="53E4B257" w:rsidR="00223C4B" w:rsidRPr="00223C4B" w:rsidRDefault="00672A96" w:rsidP="00223C4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R type:  Register type</w:t>
      </w:r>
    </w:p>
    <w:p w14:paraId="74E11309" w14:textId="77777777" w:rsidR="00223C4B" w:rsidRDefault="00223C4B" w:rsidP="00223C4B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79A42A37" w14:textId="63CE0875" w:rsidR="00223C4B" w:rsidRPr="00223C4B" w:rsidRDefault="00223C4B" w:rsidP="00223C4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  <w:r w:rsidR="009F753A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MIPS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Instruction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:</w:t>
      </w:r>
    </w:p>
    <w:p w14:paraId="3C5035AE" w14:textId="6C28159F" w:rsidR="0075252F" w:rsidRPr="0059161C" w:rsidRDefault="0075252F" w:rsidP="0059161C">
      <w:pPr>
        <w:spacing w:after="0" w:line="240" w:lineRule="auto"/>
        <w:rPr>
          <w:rFonts w:ascii="Lucida Console" w:hAnsi="Lucida Console"/>
          <w:color w:val="000000"/>
          <w:spacing w:val="15"/>
        </w:rPr>
      </w:pPr>
    </w:p>
    <w:p w14:paraId="58D2648E" w14:textId="5049BBBA" w:rsidR="0075252F" w:rsidRDefault="0059161C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Or $t5, $s1, $t0</w:t>
      </w:r>
    </w:p>
    <w:p w14:paraId="347927C1" w14:textId="26F6E005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67FCEF8A" w14:textId="6D7E6529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24FBC28B" w14:textId="696310A8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1882E5C9" w14:textId="70B600F2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114F3535" w14:textId="26B8FE4F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38B0B718" w14:textId="5A7E5F02" w:rsidR="0075252F" w:rsidRPr="009F753A" w:rsidRDefault="0075252F" w:rsidP="009F753A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223C4B">
        <w:rPr>
          <w:rFonts w:ascii="Lucida Console" w:hAnsi="Lucida Console"/>
          <w:color w:val="C00000"/>
          <w:spacing w:val="15"/>
        </w:rPr>
        <w:t>0x00125883</w:t>
      </w:r>
    </w:p>
    <w:p w14:paraId="3D0FB99A" w14:textId="77777777" w:rsidR="009F753A" w:rsidRPr="0075252F" w:rsidRDefault="009F753A" w:rsidP="009F753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0234969B" w14:textId="3682681D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29962A40" w14:textId="77777777" w:rsidR="00647F23" w:rsidRPr="00223C4B" w:rsidRDefault="00647F23" w:rsidP="00647F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    </w:t>
      </w: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32 bits Binary:</w:t>
      </w:r>
    </w:p>
    <w:tbl>
      <w:tblPr>
        <w:tblStyle w:val="TableGrid"/>
        <w:tblpPr w:leftFromText="180" w:rightFromText="180" w:vertAnchor="text" w:horzAnchor="margin" w:tblpY="211"/>
        <w:tblW w:w="7478" w:type="dxa"/>
        <w:tblLook w:val="04A0" w:firstRow="1" w:lastRow="0" w:firstColumn="1" w:lastColumn="0" w:noHBand="0" w:noVBand="1"/>
      </w:tblPr>
      <w:tblGrid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4"/>
        <w:gridCol w:w="324"/>
        <w:gridCol w:w="324"/>
        <w:gridCol w:w="324"/>
        <w:gridCol w:w="324"/>
        <w:gridCol w:w="324"/>
        <w:gridCol w:w="324"/>
        <w:gridCol w:w="324"/>
        <w:gridCol w:w="324"/>
        <w:gridCol w:w="324"/>
      </w:tblGrid>
      <w:tr w:rsidR="00FA7BE0" w14:paraId="17525A67" w14:textId="77777777" w:rsidTr="00FA7BE0">
        <w:trPr>
          <w:trHeight w:val="526"/>
        </w:trPr>
        <w:tc>
          <w:tcPr>
            <w:tcW w:w="249" w:type="dxa"/>
          </w:tcPr>
          <w:p w14:paraId="28EC457F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1</w:t>
            </w:r>
          </w:p>
        </w:tc>
        <w:tc>
          <w:tcPr>
            <w:tcW w:w="249" w:type="dxa"/>
          </w:tcPr>
          <w:p w14:paraId="0B32D442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0</w:t>
            </w:r>
          </w:p>
        </w:tc>
        <w:tc>
          <w:tcPr>
            <w:tcW w:w="249" w:type="dxa"/>
          </w:tcPr>
          <w:p w14:paraId="3805A784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9</w:t>
            </w:r>
          </w:p>
        </w:tc>
        <w:tc>
          <w:tcPr>
            <w:tcW w:w="249" w:type="dxa"/>
          </w:tcPr>
          <w:p w14:paraId="4BF84DFE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8</w:t>
            </w:r>
          </w:p>
        </w:tc>
        <w:tc>
          <w:tcPr>
            <w:tcW w:w="249" w:type="dxa"/>
          </w:tcPr>
          <w:p w14:paraId="0FD4D75A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7</w:t>
            </w:r>
          </w:p>
        </w:tc>
        <w:tc>
          <w:tcPr>
            <w:tcW w:w="249" w:type="dxa"/>
          </w:tcPr>
          <w:p w14:paraId="73565582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6</w:t>
            </w:r>
          </w:p>
        </w:tc>
        <w:tc>
          <w:tcPr>
            <w:tcW w:w="249" w:type="dxa"/>
          </w:tcPr>
          <w:p w14:paraId="521B56CF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5</w:t>
            </w:r>
          </w:p>
        </w:tc>
        <w:tc>
          <w:tcPr>
            <w:tcW w:w="249" w:type="dxa"/>
          </w:tcPr>
          <w:p w14:paraId="7DDE2354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4</w:t>
            </w:r>
          </w:p>
        </w:tc>
        <w:tc>
          <w:tcPr>
            <w:tcW w:w="249" w:type="dxa"/>
          </w:tcPr>
          <w:p w14:paraId="4DFE4F71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3</w:t>
            </w:r>
          </w:p>
        </w:tc>
        <w:tc>
          <w:tcPr>
            <w:tcW w:w="249" w:type="dxa"/>
          </w:tcPr>
          <w:p w14:paraId="303A7AB1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2</w:t>
            </w:r>
          </w:p>
        </w:tc>
        <w:tc>
          <w:tcPr>
            <w:tcW w:w="249" w:type="dxa"/>
          </w:tcPr>
          <w:p w14:paraId="4E81AD92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1</w:t>
            </w:r>
          </w:p>
        </w:tc>
        <w:tc>
          <w:tcPr>
            <w:tcW w:w="249" w:type="dxa"/>
          </w:tcPr>
          <w:p w14:paraId="5FEC88A3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0</w:t>
            </w:r>
          </w:p>
        </w:tc>
        <w:tc>
          <w:tcPr>
            <w:tcW w:w="249" w:type="dxa"/>
          </w:tcPr>
          <w:p w14:paraId="1042C3D0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9</w:t>
            </w:r>
          </w:p>
        </w:tc>
        <w:tc>
          <w:tcPr>
            <w:tcW w:w="249" w:type="dxa"/>
          </w:tcPr>
          <w:p w14:paraId="6C5EB9EF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8</w:t>
            </w:r>
          </w:p>
        </w:tc>
        <w:tc>
          <w:tcPr>
            <w:tcW w:w="249" w:type="dxa"/>
          </w:tcPr>
          <w:p w14:paraId="090FE895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7</w:t>
            </w:r>
          </w:p>
        </w:tc>
        <w:tc>
          <w:tcPr>
            <w:tcW w:w="249" w:type="dxa"/>
          </w:tcPr>
          <w:p w14:paraId="425A5F31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6</w:t>
            </w:r>
          </w:p>
        </w:tc>
        <w:tc>
          <w:tcPr>
            <w:tcW w:w="249" w:type="dxa"/>
          </w:tcPr>
          <w:p w14:paraId="2002A415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5</w:t>
            </w:r>
          </w:p>
        </w:tc>
        <w:tc>
          <w:tcPr>
            <w:tcW w:w="249" w:type="dxa"/>
          </w:tcPr>
          <w:p w14:paraId="205D85D5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4</w:t>
            </w:r>
          </w:p>
        </w:tc>
        <w:tc>
          <w:tcPr>
            <w:tcW w:w="249" w:type="dxa"/>
          </w:tcPr>
          <w:p w14:paraId="3EE40BCE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3</w:t>
            </w:r>
          </w:p>
        </w:tc>
        <w:tc>
          <w:tcPr>
            <w:tcW w:w="249" w:type="dxa"/>
          </w:tcPr>
          <w:p w14:paraId="4DA5A5FE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2</w:t>
            </w:r>
          </w:p>
        </w:tc>
        <w:tc>
          <w:tcPr>
            <w:tcW w:w="249" w:type="dxa"/>
          </w:tcPr>
          <w:p w14:paraId="66DDD80A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1</w:t>
            </w:r>
          </w:p>
        </w:tc>
        <w:tc>
          <w:tcPr>
            <w:tcW w:w="249" w:type="dxa"/>
          </w:tcPr>
          <w:p w14:paraId="67B5DE82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0</w:t>
            </w:r>
          </w:p>
        </w:tc>
        <w:tc>
          <w:tcPr>
            <w:tcW w:w="200" w:type="dxa"/>
          </w:tcPr>
          <w:p w14:paraId="47260A20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200" w:type="dxa"/>
          </w:tcPr>
          <w:p w14:paraId="195F52DB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200" w:type="dxa"/>
          </w:tcPr>
          <w:p w14:paraId="78FA5E3E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200" w:type="dxa"/>
          </w:tcPr>
          <w:p w14:paraId="37FE63B0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6</w:t>
            </w:r>
          </w:p>
        </w:tc>
        <w:tc>
          <w:tcPr>
            <w:tcW w:w="200" w:type="dxa"/>
          </w:tcPr>
          <w:p w14:paraId="354337D2" w14:textId="77777777" w:rsidR="00647F23" w:rsidRPr="00A841F6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A841F6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5</w:t>
            </w:r>
          </w:p>
        </w:tc>
        <w:tc>
          <w:tcPr>
            <w:tcW w:w="200" w:type="dxa"/>
          </w:tcPr>
          <w:p w14:paraId="6EC147CE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200" w:type="dxa"/>
          </w:tcPr>
          <w:p w14:paraId="07ECA5D9" w14:textId="77777777" w:rsidR="00647F23" w:rsidRPr="00716929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716929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200" w:type="dxa"/>
          </w:tcPr>
          <w:p w14:paraId="1CA31AA0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200" w:type="dxa"/>
          </w:tcPr>
          <w:p w14:paraId="384126B8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200" w:type="dxa"/>
          </w:tcPr>
          <w:p w14:paraId="36773C55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0</w:t>
            </w:r>
          </w:p>
        </w:tc>
      </w:tr>
      <w:tr w:rsidR="00FA7BE0" w14:paraId="16B1E79C" w14:textId="77777777" w:rsidTr="00FA7BE0">
        <w:trPr>
          <w:trHeight w:val="501"/>
        </w:trPr>
        <w:tc>
          <w:tcPr>
            <w:tcW w:w="249" w:type="dxa"/>
          </w:tcPr>
          <w:p w14:paraId="4D62ECDF" w14:textId="69DC28B0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6725FD7A" w14:textId="3E11D82E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377A22B0" w14:textId="1608C78D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63918CF5" w14:textId="3EE944FF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61D976BB" w14:textId="5B2F414E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6EACDB11" w14:textId="3CE5E92D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785D1408" w14:textId="2A6D4467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25D676A9" w14:textId="74C7A762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2F92FFB2" w14:textId="1623C19F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35682263" w14:textId="0BA6B96A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76FBF7D1" w14:textId="3BF6F1CA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3B5F148C" w14:textId="6ECFFBAC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49" w:type="dxa"/>
          </w:tcPr>
          <w:p w14:paraId="49A41002" w14:textId="6E37D414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3606EBB4" w14:textId="6C78B800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428D1D1A" w14:textId="56C8B29B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49" w:type="dxa"/>
          </w:tcPr>
          <w:p w14:paraId="3AA23793" w14:textId="776E1FD9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7C3AE707" w14:textId="1674D2F9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7ABDF592" w14:textId="325232D5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49" w:type="dxa"/>
          </w:tcPr>
          <w:p w14:paraId="6482CFF5" w14:textId="648736E7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49" w:type="dxa"/>
          </w:tcPr>
          <w:p w14:paraId="0970D5D4" w14:textId="6D9ABE66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49" w:type="dxa"/>
          </w:tcPr>
          <w:p w14:paraId="48C7E81A" w14:textId="6748C42C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49" w:type="dxa"/>
          </w:tcPr>
          <w:p w14:paraId="38200F3A" w14:textId="729C0A6C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00" w:type="dxa"/>
          </w:tcPr>
          <w:p w14:paraId="40F4FF7C" w14:textId="67ACFE13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00" w:type="dxa"/>
          </w:tcPr>
          <w:p w14:paraId="11FA029B" w14:textId="7E78499D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00" w:type="dxa"/>
          </w:tcPr>
          <w:p w14:paraId="3F429D85" w14:textId="2B1C79C5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00" w:type="dxa"/>
          </w:tcPr>
          <w:p w14:paraId="79A1CD68" w14:textId="11065B59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00" w:type="dxa"/>
          </w:tcPr>
          <w:p w14:paraId="4F5203AB" w14:textId="59BBB472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00" w:type="dxa"/>
          </w:tcPr>
          <w:p w14:paraId="18639EC0" w14:textId="7EAD4EF9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00" w:type="dxa"/>
          </w:tcPr>
          <w:p w14:paraId="40CDE73E" w14:textId="69731303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00" w:type="dxa"/>
          </w:tcPr>
          <w:p w14:paraId="362D17E8" w14:textId="59DC09DC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200" w:type="dxa"/>
          </w:tcPr>
          <w:p w14:paraId="7AFAE5B6" w14:textId="66CCCCDC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200" w:type="dxa"/>
          </w:tcPr>
          <w:p w14:paraId="064B6D6F" w14:textId="652F689A" w:rsidR="00647F23" w:rsidRDefault="00FA7BE0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</w:tr>
    </w:tbl>
    <w:p w14:paraId="00DFB3EB" w14:textId="4D9F3A4C" w:rsidR="00647F23" w:rsidRDefault="00647F23" w:rsidP="00647F23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708C4A6D" w14:textId="204E2D66" w:rsidR="00FA7BE0" w:rsidRDefault="00FA7BE0" w:rsidP="00647F23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No opcode</w:t>
      </w:r>
    </w:p>
    <w:p w14:paraId="795437B4" w14:textId="282F84C5" w:rsidR="00716929" w:rsidRDefault="00FA7BE0" w:rsidP="00A841F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Function code 3 </w:t>
      </w:r>
      <w:r w:rsidR="00A841F6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shift right arithmetic: </w:t>
      </w:r>
      <w:proofErr w:type="spellStart"/>
      <w:r w:rsidR="00A841F6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ra</w:t>
      </w:r>
      <w:proofErr w:type="spellEnd"/>
    </w:p>
    <w:p w14:paraId="42053E80" w14:textId="6B48EC3A" w:rsidR="00A841F6" w:rsidRDefault="00A841F6" w:rsidP="00A841F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hamt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2 right shift 2 slots fill with 1’s</w:t>
      </w:r>
    </w:p>
    <w:p w14:paraId="679B52E5" w14:textId="4CC815B3" w:rsidR="00A841F6" w:rsidRDefault="00A841F6" w:rsidP="00A841F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52AC1780" w14:textId="4AE3D321" w:rsidR="00A841F6" w:rsidRPr="00A841F6" w:rsidRDefault="00A841F6" w:rsidP="00A841F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Destination register: 11: $t3</w:t>
      </w:r>
    </w:p>
    <w:p w14:paraId="256868DA" w14:textId="55B63A34" w:rsidR="00716929" w:rsidRDefault="00A841F6" w:rsidP="00647F23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Transfer register: 16+2 = 18: $s2</w:t>
      </w:r>
    </w:p>
    <w:p w14:paraId="539ED7EC" w14:textId="65D1B8A4" w:rsidR="00647F23" w:rsidRDefault="00A841F6" w:rsidP="00A841F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ource register: 0 $zero</w:t>
      </w:r>
    </w:p>
    <w:p w14:paraId="0FCE5BA5" w14:textId="4CE80669" w:rsidR="00647F23" w:rsidRDefault="00647F23" w:rsidP="00647F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</w:t>
      </w:r>
      <w:r w:rsidR="009F753A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</w:t>
      </w: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Instruction format:</w:t>
      </w:r>
    </w:p>
    <w:p w14:paraId="2BBEF610" w14:textId="746D105F" w:rsidR="00647F23" w:rsidRPr="00A841F6" w:rsidRDefault="00A841F6" w:rsidP="00A841F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R type: register type</w:t>
      </w:r>
    </w:p>
    <w:p w14:paraId="57F29928" w14:textId="7C4AC255" w:rsidR="00647F23" w:rsidRDefault="00647F23" w:rsidP="00647F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</w:t>
      </w:r>
      <w:r w:rsidR="009F753A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MIPS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</w:t>
      </w: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Instruction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:</w:t>
      </w:r>
    </w:p>
    <w:p w14:paraId="5B0E2F10" w14:textId="6F460F09" w:rsidR="009F753A" w:rsidRPr="00223C4B" w:rsidRDefault="00A841F6" w:rsidP="00647F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ra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$t3, $s2, 2</w:t>
      </w:r>
    </w:p>
    <w:p w14:paraId="43E0F608" w14:textId="284B650D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6F707CE2" w14:textId="4973F026" w:rsidR="0075252F" w:rsidRDefault="0075252F" w:rsidP="0075252F">
      <w:pPr>
        <w:pStyle w:val="ListParagraph"/>
        <w:spacing w:after="0" w:line="240" w:lineRule="auto"/>
        <w:ind w:left="1440"/>
        <w:rPr>
          <w:rFonts w:ascii="Lucida Console" w:hAnsi="Lucida Console"/>
          <w:color w:val="000000"/>
          <w:spacing w:val="15"/>
        </w:rPr>
      </w:pPr>
    </w:p>
    <w:p w14:paraId="241733EF" w14:textId="581B0000" w:rsidR="0075252F" w:rsidRPr="00223C4B" w:rsidRDefault="0075252F" w:rsidP="009F753A">
      <w:pPr>
        <w:pStyle w:val="ListParagraph"/>
        <w:numPr>
          <w:ilvl w:val="1"/>
          <w:numId w:val="3"/>
        </w:numPr>
        <w:tabs>
          <w:tab w:val="left" w:pos="1080"/>
        </w:tabs>
        <w:spacing w:after="0" w:line="240" w:lineRule="auto"/>
        <w:ind w:left="450"/>
        <w:rPr>
          <w:rFonts w:ascii="Times New Roman" w:eastAsia="Times New Roman" w:hAnsi="Times New Roman" w:cs="Times New Roman"/>
          <w:color w:val="C00000"/>
          <w:sz w:val="27"/>
          <w:szCs w:val="27"/>
          <w:lang w:val="en-US"/>
        </w:rPr>
      </w:pPr>
      <w:r w:rsidRPr="00223C4B">
        <w:rPr>
          <w:rFonts w:ascii="Lucida Console" w:hAnsi="Lucida Console"/>
          <w:color w:val="C00000"/>
          <w:spacing w:val="15"/>
        </w:rPr>
        <w:t>0xAE4B0008</w:t>
      </w:r>
    </w:p>
    <w:p w14:paraId="7EBB9488" w14:textId="77777777" w:rsidR="0075252F" w:rsidRDefault="0075252F" w:rsidP="0075252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67B452FE" w14:textId="77777777" w:rsidR="00AF214F" w:rsidRPr="00026EC8" w:rsidRDefault="00AF214F" w:rsidP="00AF214F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p w14:paraId="420F0C8F" w14:textId="77777777" w:rsidR="00647F23" w:rsidRPr="00223C4B" w:rsidRDefault="00647F23" w:rsidP="00647F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    </w:t>
      </w: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32 bits Binary:</w:t>
      </w:r>
    </w:p>
    <w:p w14:paraId="5661AF53" w14:textId="77777777" w:rsidR="00647F23" w:rsidRDefault="00647F23" w:rsidP="00647F23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</w:p>
    <w:tbl>
      <w:tblPr>
        <w:tblStyle w:val="TableGrid"/>
        <w:tblpPr w:leftFromText="180" w:rightFromText="180" w:vertAnchor="text" w:horzAnchor="margin" w:tblpY="3"/>
        <w:tblW w:w="10456" w:type="dxa"/>
        <w:tblLook w:val="04A0" w:firstRow="1" w:lastRow="0" w:firstColumn="1" w:lastColumn="0" w:noHBand="0" w:noVBand="1"/>
      </w:tblPr>
      <w:tblGrid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4"/>
        <w:gridCol w:w="324"/>
        <w:gridCol w:w="324"/>
        <w:gridCol w:w="324"/>
        <w:gridCol w:w="324"/>
        <w:gridCol w:w="324"/>
        <w:gridCol w:w="324"/>
        <w:gridCol w:w="324"/>
        <w:gridCol w:w="324"/>
        <w:gridCol w:w="324"/>
      </w:tblGrid>
      <w:tr w:rsidR="00C47E57" w14:paraId="6818155D" w14:textId="77777777" w:rsidTr="00B83F8E">
        <w:trPr>
          <w:trHeight w:val="526"/>
        </w:trPr>
        <w:tc>
          <w:tcPr>
            <w:tcW w:w="328" w:type="dxa"/>
          </w:tcPr>
          <w:p w14:paraId="201DD65D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1</w:t>
            </w:r>
          </w:p>
        </w:tc>
        <w:tc>
          <w:tcPr>
            <w:tcW w:w="328" w:type="dxa"/>
          </w:tcPr>
          <w:p w14:paraId="33B578A4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0</w:t>
            </w:r>
          </w:p>
        </w:tc>
        <w:tc>
          <w:tcPr>
            <w:tcW w:w="328" w:type="dxa"/>
          </w:tcPr>
          <w:p w14:paraId="53E1F0A9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9</w:t>
            </w:r>
          </w:p>
        </w:tc>
        <w:tc>
          <w:tcPr>
            <w:tcW w:w="328" w:type="dxa"/>
          </w:tcPr>
          <w:p w14:paraId="1DDA6F5E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8</w:t>
            </w:r>
          </w:p>
        </w:tc>
        <w:tc>
          <w:tcPr>
            <w:tcW w:w="328" w:type="dxa"/>
          </w:tcPr>
          <w:p w14:paraId="5FEF392C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A969F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7</w:t>
            </w:r>
          </w:p>
        </w:tc>
        <w:tc>
          <w:tcPr>
            <w:tcW w:w="328" w:type="dxa"/>
          </w:tcPr>
          <w:p w14:paraId="77712685" w14:textId="77777777" w:rsidR="00647F23" w:rsidRPr="00C47E5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C47E5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6</w:t>
            </w:r>
          </w:p>
        </w:tc>
        <w:tc>
          <w:tcPr>
            <w:tcW w:w="328" w:type="dxa"/>
          </w:tcPr>
          <w:p w14:paraId="4ADFBED7" w14:textId="77777777" w:rsidR="00647F23" w:rsidRPr="00C47E5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C47E5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5</w:t>
            </w:r>
          </w:p>
        </w:tc>
        <w:tc>
          <w:tcPr>
            <w:tcW w:w="328" w:type="dxa"/>
          </w:tcPr>
          <w:p w14:paraId="04A92822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4</w:t>
            </w:r>
          </w:p>
        </w:tc>
        <w:tc>
          <w:tcPr>
            <w:tcW w:w="328" w:type="dxa"/>
          </w:tcPr>
          <w:p w14:paraId="687554A6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3</w:t>
            </w:r>
          </w:p>
        </w:tc>
        <w:tc>
          <w:tcPr>
            <w:tcW w:w="328" w:type="dxa"/>
          </w:tcPr>
          <w:p w14:paraId="783D5C43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2</w:t>
            </w:r>
          </w:p>
        </w:tc>
        <w:tc>
          <w:tcPr>
            <w:tcW w:w="328" w:type="dxa"/>
          </w:tcPr>
          <w:p w14:paraId="65096F1F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1</w:t>
            </w:r>
          </w:p>
        </w:tc>
        <w:tc>
          <w:tcPr>
            <w:tcW w:w="328" w:type="dxa"/>
          </w:tcPr>
          <w:p w14:paraId="35F8F0F9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20</w:t>
            </w:r>
          </w:p>
        </w:tc>
        <w:tc>
          <w:tcPr>
            <w:tcW w:w="328" w:type="dxa"/>
          </w:tcPr>
          <w:p w14:paraId="2A414BD6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9</w:t>
            </w:r>
          </w:p>
        </w:tc>
        <w:tc>
          <w:tcPr>
            <w:tcW w:w="328" w:type="dxa"/>
          </w:tcPr>
          <w:p w14:paraId="2607203E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8</w:t>
            </w:r>
          </w:p>
        </w:tc>
        <w:tc>
          <w:tcPr>
            <w:tcW w:w="328" w:type="dxa"/>
          </w:tcPr>
          <w:p w14:paraId="7A6CB9A5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7</w:t>
            </w:r>
          </w:p>
        </w:tc>
        <w:tc>
          <w:tcPr>
            <w:tcW w:w="328" w:type="dxa"/>
          </w:tcPr>
          <w:p w14:paraId="381AE7F4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6</w:t>
            </w:r>
          </w:p>
        </w:tc>
        <w:tc>
          <w:tcPr>
            <w:tcW w:w="328" w:type="dxa"/>
          </w:tcPr>
          <w:p w14:paraId="7B413C9A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highlight w:val="yellow"/>
                <w:lang w:val="en-US"/>
              </w:rPr>
              <w:t>15</w:t>
            </w:r>
          </w:p>
        </w:tc>
        <w:tc>
          <w:tcPr>
            <w:tcW w:w="328" w:type="dxa"/>
          </w:tcPr>
          <w:p w14:paraId="10BECC4B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4</w:t>
            </w:r>
          </w:p>
        </w:tc>
        <w:tc>
          <w:tcPr>
            <w:tcW w:w="328" w:type="dxa"/>
          </w:tcPr>
          <w:p w14:paraId="02B025E7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3</w:t>
            </w:r>
          </w:p>
        </w:tc>
        <w:tc>
          <w:tcPr>
            <w:tcW w:w="328" w:type="dxa"/>
          </w:tcPr>
          <w:p w14:paraId="3AAABB6D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2</w:t>
            </w:r>
          </w:p>
        </w:tc>
        <w:tc>
          <w:tcPr>
            <w:tcW w:w="328" w:type="dxa"/>
          </w:tcPr>
          <w:p w14:paraId="42E51A65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1</w:t>
            </w:r>
          </w:p>
        </w:tc>
        <w:tc>
          <w:tcPr>
            <w:tcW w:w="328" w:type="dxa"/>
          </w:tcPr>
          <w:p w14:paraId="6A325E58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0</w:t>
            </w:r>
          </w:p>
        </w:tc>
        <w:tc>
          <w:tcPr>
            <w:tcW w:w="324" w:type="dxa"/>
          </w:tcPr>
          <w:p w14:paraId="295A4504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324" w:type="dxa"/>
          </w:tcPr>
          <w:p w14:paraId="07166547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324" w:type="dxa"/>
          </w:tcPr>
          <w:p w14:paraId="0137F877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324" w:type="dxa"/>
          </w:tcPr>
          <w:p w14:paraId="5B438C06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324" w:type="dxa"/>
          </w:tcPr>
          <w:p w14:paraId="495FB51F" w14:textId="77777777" w:rsidR="00647F23" w:rsidRPr="00B83F8E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B83F8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324" w:type="dxa"/>
          </w:tcPr>
          <w:p w14:paraId="77B43DA0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324" w:type="dxa"/>
          </w:tcPr>
          <w:p w14:paraId="58AD1B62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324" w:type="dxa"/>
          </w:tcPr>
          <w:p w14:paraId="04006CFA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324" w:type="dxa"/>
          </w:tcPr>
          <w:p w14:paraId="1F61554A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324" w:type="dxa"/>
          </w:tcPr>
          <w:p w14:paraId="7411C0A3" w14:textId="77777777" w:rsidR="00647F23" w:rsidRPr="00A969F7" w:rsidRDefault="00647F23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0</w:t>
            </w:r>
          </w:p>
        </w:tc>
      </w:tr>
      <w:tr w:rsidR="00C47E57" w14:paraId="7641D53A" w14:textId="77777777" w:rsidTr="00B83F8E">
        <w:trPr>
          <w:trHeight w:val="500"/>
        </w:trPr>
        <w:tc>
          <w:tcPr>
            <w:tcW w:w="328" w:type="dxa"/>
          </w:tcPr>
          <w:p w14:paraId="7EF87D34" w14:textId="0D8DB9F9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8" w:type="dxa"/>
          </w:tcPr>
          <w:p w14:paraId="1DE82DBA" w14:textId="75BDCDD1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6F2EF988" w14:textId="62EB3E31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8" w:type="dxa"/>
          </w:tcPr>
          <w:p w14:paraId="7827C2C0" w14:textId="46EBE634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286732C4" w14:textId="0BCCB296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8" w:type="dxa"/>
          </w:tcPr>
          <w:p w14:paraId="1A135C27" w14:textId="30B0DAF5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8" w:type="dxa"/>
          </w:tcPr>
          <w:p w14:paraId="73C2FA90" w14:textId="2A9852E5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8" w:type="dxa"/>
          </w:tcPr>
          <w:p w14:paraId="1A136192" w14:textId="6322014A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7492F03C" w14:textId="27898E3A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4417119A" w14:textId="40CD858F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8" w:type="dxa"/>
          </w:tcPr>
          <w:p w14:paraId="440B18B0" w14:textId="251C1139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78BEE64F" w14:textId="35269B2E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4E9664C0" w14:textId="0CE7D6C2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8" w:type="dxa"/>
          </w:tcPr>
          <w:p w14:paraId="7AA403EC" w14:textId="38396516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01375D57" w14:textId="04E74B1E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8" w:type="dxa"/>
          </w:tcPr>
          <w:p w14:paraId="44047599" w14:textId="713121B7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8" w:type="dxa"/>
          </w:tcPr>
          <w:p w14:paraId="7A2041C0" w14:textId="781E0A86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42875FE1" w14:textId="3AC379A2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5E7621C3" w14:textId="459686F0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74FA2CAC" w14:textId="633A1077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3C90C5D6" w14:textId="5187D66E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8" w:type="dxa"/>
          </w:tcPr>
          <w:p w14:paraId="19026641" w14:textId="0BE4546F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0C199858" w14:textId="013FE943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4CF61B72" w14:textId="744B210D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1887B617" w14:textId="7944C53C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29614362" w14:textId="766419F5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1362D4D4" w14:textId="57B92F9A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518B94C4" w14:textId="10423A09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72D7158A" w14:textId="0EE8B3B1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1</w:t>
            </w:r>
          </w:p>
        </w:tc>
        <w:tc>
          <w:tcPr>
            <w:tcW w:w="324" w:type="dxa"/>
          </w:tcPr>
          <w:p w14:paraId="40625661" w14:textId="7823C27A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17989BD6" w14:textId="485175DF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  <w:tc>
          <w:tcPr>
            <w:tcW w:w="324" w:type="dxa"/>
          </w:tcPr>
          <w:p w14:paraId="549F16FD" w14:textId="12E07767" w:rsidR="00647F23" w:rsidRDefault="00C47E57" w:rsidP="00647F2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val="en-US"/>
              </w:rPr>
              <w:t>0</w:t>
            </w:r>
          </w:p>
        </w:tc>
      </w:tr>
    </w:tbl>
    <w:p w14:paraId="0F9B38D0" w14:textId="08186275" w:rsidR="00647F23" w:rsidRDefault="00C47E57" w:rsidP="00B83F8E">
      <w:pPr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0x2b </w:t>
      </w:r>
      <w:r w:rsidR="00B83F8E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opcode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code </w:t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w</w:t>
      </w:r>
      <w:proofErr w:type="spellEnd"/>
    </w:p>
    <w:p w14:paraId="5EE91AAB" w14:textId="77777777" w:rsidR="00B83F8E" w:rsidRDefault="00B83F8E" w:rsidP="00647F2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Offset 8 </w:t>
      </w:r>
    </w:p>
    <w:p w14:paraId="7EC078C5" w14:textId="69D2EA67" w:rsidR="00B83F8E" w:rsidRDefault="00B83F8E" w:rsidP="00647F2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Transfer Register:  13: $t5</w:t>
      </w:r>
    </w:p>
    <w:p w14:paraId="52F5F3BD" w14:textId="5CEB88D4" w:rsidR="00647F23" w:rsidRDefault="00B83F8E" w:rsidP="00B83F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ource Register: 16+2 = 18: $s2</w:t>
      </w:r>
    </w:p>
    <w:p w14:paraId="40947F43" w14:textId="77777777" w:rsidR="00647F23" w:rsidRDefault="00647F23" w:rsidP="00647F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</w:t>
      </w: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Instruction format:</w:t>
      </w:r>
    </w:p>
    <w:p w14:paraId="7157AD35" w14:textId="1C41BA05" w:rsidR="00647F23" w:rsidRPr="00B83F8E" w:rsidRDefault="00B83F8E" w:rsidP="00B83F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I </w:t>
      </w:r>
      <w:proofErr w:type="gram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type:</w:t>
      </w:r>
      <w:proofErr w:type="gram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instruction type</w:t>
      </w:r>
    </w:p>
    <w:p w14:paraId="0BB5601A" w14:textId="1EE4D4DC" w:rsidR="00B83F8E" w:rsidRDefault="00647F23" w:rsidP="00647F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   </w:t>
      </w:r>
      <w:r w:rsidR="009F753A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MIPS </w:t>
      </w:r>
      <w:r w:rsidRPr="00223C4B"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Instruction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:</w:t>
      </w:r>
    </w:p>
    <w:p w14:paraId="601C54C8" w14:textId="772C83D1" w:rsidR="00C24023" w:rsidRDefault="00B83F8E" w:rsidP="00B56783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Sw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 xml:space="preserve">  $</w:t>
      </w:r>
      <w:proofErr w:type="gramEnd"/>
      <w:r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  <w:t>t5,8($s2)</w:t>
      </w:r>
    </w:p>
    <w:sectPr w:rsidR="00C24023" w:rsidSect="00223C4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FECB5A" w14:textId="77777777" w:rsidR="00953C08" w:rsidRDefault="00953C08" w:rsidP="00440559">
      <w:pPr>
        <w:spacing w:after="0" w:line="240" w:lineRule="auto"/>
      </w:pPr>
      <w:r>
        <w:separator/>
      </w:r>
    </w:p>
  </w:endnote>
  <w:endnote w:type="continuationSeparator" w:id="0">
    <w:p w14:paraId="1A598148" w14:textId="77777777" w:rsidR="00953C08" w:rsidRDefault="00953C08" w:rsidP="00440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E8BDF" w14:textId="77777777" w:rsidR="00D840C1" w:rsidRDefault="00D840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803840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F8A61F" w14:textId="4381667A" w:rsidR="00D840C1" w:rsidRDefault="00D840C1">
        <w:pPr>
          <w:pStyle w:val="Footer"/>
          <w:jc w:val="right"/>
        </w:pPr>
        <w:r>
          <w:t xml:space="preserve">R@R         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F3C3D3" w14:textId="77777777" w:rsidR="00D840C1" w:rsidRDefault="00D840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CB17A" w14:textId="77777777" w:rsidR="00D840C1" w:rsidRDefault="00D840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C542E5" w14:textId="77777777" w:rsidR="00953C08" w:rsidRDefault="00953C08" w:rsidP="00440559">
      <w:pPr>
        <w:spacing w:after="0" w:line="240" w:lineRule="auto"/>
      </w:pPr>
      <w:r>
        <w:separator/>
      </w:r>
    </w:p>
  </w:footnote>
  <w:footnote w:type="continuationSeparator" w:id="0">
    <w:p w14:paraId="471CE465" w14:textId="77777777" w:rsidR="00953C08" w:rsidRDefault="00953C08" w:rsidP="004405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EC8A1" w14:textId="77777777" w:rsidR="00D840C1" w:rsidRDefault="00D840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077CC" w14:textId="06A55831" w:rsidR="00D840C1" w:rsidRDefault="00B56783">
    <w:pPr>
      <w:pStyle w:val="Header"/>
    </w:pPr>
    <w:sdt>
      <w:sdtPr>
        <w:id w:val="1787076519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37F12AD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5567048" o:spid="_x0000_s2049" type="#_x0000_t136" style="position:absolute;margin-left:0;margin-top:0;width:633pt;height:98.25pt;rotation:315;z-index:-251658752;mso-position-horizontal:center;mso-position-horizontal-relative:margin;mso-position-vertical:center;mso-position-vertical-relative:margin" o:allowincell="f" fillcolor="#e7e6e6 [3214]" stroked="f">
              <v:fill opacity=".5"/>
              <v:textpath style="font-family:&quot;Calibri&quot;;font-size:80pt" string="CS2400 HomeWork"/>
              <w10:wrap anchorx="margin" anchory="margin"/>
            </v:shape>
          </w:pict>
        </w:r>
      </w:sdtContent>
    </w:sdt>
    <w:r w:rsidR="00D840C1">
      <w:t>CS2400</w:t>
    </w:r>
    <w:r w:rsidR="00D840C1">
      <w:tab/>
    </w:r>
    <w:r w:rsidR="00D840C1">
      <w:tab/>
      <w:t xml:space="preserve">Fall 2020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09C67" w14:textId="77777777" w:rsidR="00D840C1" w:rsidRDefault="00D840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4223F"/>
    <w:multiLevelType w:val="multilevel"/>
    <w:tmpl w:val="08CCFF4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9C74D4"/>
    <w:multiLevelType w:val="hybridMultilevel"/>
    <w:tmpl w:val="F144506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B0D95"/>
    <w:multiLevelType w:val="multilevel"/>
    <w:tmpl w:val="95D206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7477A8"/>
    <w:multiLevelType w:val="hybridMultilevel"/>
    <w:tmpl w:val="18B437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C5073C"/>
    <w:multiLevelType w:val="hybridMultilevel"/>
    <w:tmpl w:val="89D6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DB2A3C"/>
    <w:multiLevelType w:val="multilevel"/>
    <w:tmpl w:val="DD7804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B72BF8"/>
    <w:multiLevelType w:val="hybridMultilevel"/>
    <w:tmpl w:val="989E79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21F1D"/>
    <w:multiLevelType w:val="multilevel"/>
    <w:tmpl w:val="C6E61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3C4095F"/>
    <w:multiLevelType w:val="multilevel"/>
    <w:tmpl w:val="46A466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0"/>
  </w:num>
  <w:num w:numId="5">
    <w:abstractNumId w:val="7"/>
  </w:num>
  <w:num w:numId="6">
    <w:abstractNumId w:val="5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0MDMwAFLmhoYWZko6SsGpxcWZ+XkgBYYGtQCaYihYLQAAAA=="/>
  </w:docVars>
  <w:rsids>
    <w:rsidRoot w:val="00445511"/>
    <w:rsid w:val="00020F6A"/>
    <w:rsid w:val="00026EC8"/>
    <w:rsid w:val="000B4559"/>
    <w:rsid w:val="000B5F98"/>
    <w:rsid w:val="000C3DF4"/>
    <w:rsid w:val="000E1B37"/>
    <w:rsid w:val="00163211"/>
    <w:rsid w:val="0017272C"/>
    <w:rsid w:val="001F7AB3"/>
    <w:rsid w:val="0022387D"/>
    <w:rsid w:val="00223C4B"/>
    <w:rsid w:val="00271D8E"/>
    <w:rsid w:val="00287FA4"/>
    <w:rsid w:val="002B01B9"/>
    <w:rsid w:val="003123ED"/>
    <w:rsid w:val="003447A5"/>
    <w:rsid w:val="003614FE"/>
    <w:rsid w:val="003A554B"/>
    <w:rsid w:val="003C0890"/>
    <w:rsid w:val="00415190"/>
    <w:rsid w:val="00440559"/>
    <w:rsid w:val="00445511"/>
    <w:rsid w:val="004B4B6C"/>
    <w:rsid w:val="004D6E09"/>
    <w:rsid w:val="004E1532"/>
    <w:rsid w:val="00532631"/>
    <w:rsid w:val="0059161C"/>
    <w:rsid w:val="005B2331"/>
    <w:rsid w:val="00612CAF"/>
    <w:rsid w:val="00647F23"/>
    <w:rsid w:val="00654CB0"/>
    <w:rsid w:val="00672A96"/>
    <w:rsid w:val="006853A2"/>
    <w:rsid w:val="00697B7B"/>
    <w:rsid w:val="00716929"/>
    <w:rsid w:val="0075252F"/>
    <w:rsid w:val="007E2B7F"/>
    <w:rsid w:val="00803467"/>
    <w:rsid w:val="0086591B"/>
    <w:rsid w:val="0087549C"/>
    <w:rsid w:val="00953C08"/>
    <w:rsid w:val="009653E6"/>
    <w:rsid w:val="009F753A"/>
    <w:rsid w:val="00A841F6"/>
    <w:rsid w:val="00A969F7"/>
    <w:rsid w:val="00AA02BE"/>
    <w:rsid w:val="00AA475E"/>
    <w:rsid w:val="00AB713D"/>
    <w:rsid w:val="00AF214F"/>
    <w:rsid w:val="00B23CDC"/>
    <w:rsid w:val="00B56783"/>
    <w:rsid w:val="00B83F8E"/>
    <w:rsid w:val="00C1069B"/>
    <w:rsid w:val="00C24023"/>
    <w:rsid w:val="00C3657C"/>
    <w:rsid w:val="00C47E57"/>
    <w:rsid w:val="00CD2128"/>
    <w:rsid w:val="00D46107"/>
    <w:rsid w:val="00D840C1"/>
    <w:rsid w:val="00DA5012"/>
    <w:rsid w:val="00DC3EC1"/>
    <w:rsid w:val="00DD051E"/>
    <w:rsid w:val="00E34809"/>
    <w:rsid w:val="00E8337F"/>
    <w:rsid w:val="00EF687E"/>
    <w:rsid w:val="00F01AB9"/>
    <w:rsid w:val="00F23067"/>
    <w:rsid w:val="00F372F9"/>
    <w:rsid w:val="00F51786"/>
    <w:rsid w:val="00FA7BE0"/>
    <w:rsid w:val="00FD2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708E173"/>
  <w15:chartTrackingRefBased/>
  <w15:docId w15:val="{4A8BA581-6AD6-4722-985C-85B5C0E29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F21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F6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20F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4405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559"/>
  </w:style>
  <w:style w:type="paragraph" w:styleId="Footer">
    <w:name w:val="footer"/>
    <w:basedOn w:val="Normal"/>
    <w:link w:val="FooterChar"/>
    <w:uiPriority w:val="99"/>
    <w:unhideWhenUsed/>
    <w:rsid w:val="004405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559"/>
  </w:style>
  <w:style w:type="character" w:styleId="Hyperlink">
    <w:name w:val="Hyperlink"/>
    <w:basedOn w:val="DefaultParagraphFont"/>
    <w:uiPriority w:val="99"/>
    <w:unhideWhenUsed/>
    <w:rsid w:val="00F23067"/>
    <w:rPr>
      <w:color w:val="0000FF"/>
      <w:u w:val="single"/>
    </w:rPr>
  </w:style>
  <w:style w:type="table" w:styleId="TableGrid">
    <w:name w:val="Table Grid"/>
    <w:basedOn w:val="TableNormal"/>
    <w:uiPriority w:val="39"/>
    <w:rsid w:val="00F01A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EF687E"/>
  </w:style>
  <w:style w:type="character" w:customStyle="1" w:styleId="Heading3Char">
    <w:name w:val="Heading 3 Char"/>
    <w:basedOn w:val="DefaultParagraphFont"/>
    <w:link w:val="Heading3"/>
    <w:uiPriority w:val="9"/>
    <w:rsid w:val="00AF214F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83F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1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73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51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0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4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1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056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530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3519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092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83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4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t.eecs.berkeley.edu/~cs61c/resources/MIPS_help.htm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F8020-832F-44A6-837E-D8A321F26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4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idha Rajan</dc:creator>
  <cp:keywords/>
  <dc:description/>
  <cp:lastModifiedBy>phantomprotector@outlook.com</cp:lastModifiedBy>
  <cp:revision>10</cp:revision>
  <cp:lastPrinted>2020-09-18T16:38:00Z</cp:lastPrinted>
  <dcterms:created xsi:type="dcterms:W3CDTF">2020-11-15T05:19:00Z</dcterms:created>
  <dcterms:modified xsi:type="dcterms:W3CDTF">2020-11-17T21:05:00Z</dcterms:modified>
</cp:coreProperties>
</file>